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41FCA" w14:textId="77777777" w:rsidR="00606AB8" w:rsidRPr="00F61B79" w:rsidRDefault="001D1FA5" w:rsidP="00F61B79">
      <w:pPr>
        <w:tabs>
          <w:tab w:val="left" w:pos="900"/>
        </w:tabs>
      </w:pPr>
      <w:r>
        <w:rPr>
          <w:noProof/>
        </w:rPr>
        <w:drawing>
          <wp:inline distT="0" distB="0" distL="0" distR="0" wp14:anchorId="47B42CDF" wp14:editId="2B370882">
            <wp:extent cx="7620000" cy="6027420"/>
            <wp:effectExtent l="0" t="0" r="0" b="1143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sectPr w:rsidR="00606AB8" w:rsidRPr="00F61B79" w:rsidSect="001D1FA5">
      <w:head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F758E" w14:textId="77777777" w:rsidR="001D1FA5" w:rsidRDefault="001D1FA5" w:rsidP="001D1FA5">
      <w:pPr>
        <w:spacing w:after="0" w:line="240" w:lineRule="auto"/>
      </w:pPr>
      <w:r>
        <w:separator/>
      </w:r>
    </w:p>
  </w:endnote>
  <w:endnote w:type="continuationSeparator" w:id="0">
    <w:p w14:paraId="72E10FCF" w14:textId="77777777" w:rsidR="001D1FA5" w:rsidRDefault="001D1FA5" w:rsidP="001D1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A49F2" w14:textId="77777777" w:rsidR="001D1FA5" w:rsidRDefault="001D1FA5" w:rsidP="001D1FA5">
      <w:pPr>
        <w:spacing w:after="0" w:line="240" w:lineRule="auto"/>
      </w:pPr>
      <w:r>
        <w:separator/>
      </w:r>
    </w:p>
  </w:footnote>
  <w:footnote w:type="continuationSeparator" w:id="0">
    <w:p w14:paraId="727BB8C7" w14:textId="77777777" w:rsidR="001D1FA5" w:rsidRDefault="001D1FA5" w:rsidP="001D1F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BDB1B" w14:textId="77777777" w:rsidR="001D1FA5" w:rsidRPr="001D1FA5" w:rsidRDefault="001D1FA5" w:rsidP="001D1FA5">
    <w:pPr>
      <w:jc w:val="center"/>
      <w:rPr>
        <w:rFonts w:ascii="Times New Roman" w:hAnsi="Times New Roman" w:cs="Times New Roman"/>
        <w:sz w:val="32"/>
        <w:szCs w:val="32"/>
      </w:rPr>
    </w:pPr>
    <w:r w:rsidRPr="001D1FA5">
      <w:rPr>
        <w:rFonts w:ascii="Times New Roman" w:hAnsi="Times New Roman" w:cs="Times New Roman"/>
        <w:sz w:val="32"/>
        <w:szCs w:val="32"/>
      </w:rPr>
      <w:t>Pennsylvania</w:t>
    </w:r>
    <w:r>
      <w:rPr>
        <w:rFonts w:ascii="Times New Roman" w:hAnsi="Times New Roman" w:cs="Times New Roman"/>
        <w:sz w:val="32"/>
        <w:szCs w:val="32"/>
      </w:rPr>
      <w:t>’s Drug &amp; Alcohol In-</w:t>
    </w:r>
    <w:r w:rsidRPr="001D1FA5">
      <w:rPr>
        <w:rFonts w:ascii="Times New Roman" w:hAnsi="Times New Roman" w:cs="Times New Roman"/>
        <w:sz w:val="32"/>
        <w:szCs w:val="32"/>
      </w:rPr>
      <w:t>Depth Analysis Process</w:t>
    </w:r>
  </w:p>
  <w:p w14:paraId="5B015780" w14:textId="77777777" w:rsidR="001D1FA5" w:rsidRDefault="001D1FA5" w:rsidP="001D1FA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4123B"/>
    <w:multiLevelType w:val="hybridMultilevel"/>
    <w:tmpl w:val="45426710"/>
    <w:lvl w:ilvl="0" w:tplc="30AA31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13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C667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5E14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E622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829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B40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5EF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783F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zM2NzA0NTQ1MzZQ0lEKTi0uzszPAykwrgUAoHZv4CwAAAA="/>
  </w:docVars>
  <w:rsids>
    <w:rsidRoot w:val="003F5E2C"/>
    <w:rsid w:val="000B3AF6"/>
    <w:rsid w:val="001573FF"/>
    <w:rsid w:val="001D1FA5"/>
    <w:rsid w:val="002270D9"/>
    <w:rsid w:val="003F5E2C"/>
    <w:rsid w:val="00542363"/>
    <w:rsid w:val="00785A6C"/>
    <w:rsid w:val="007B27EA"/>
    <w:rsid w:val="00806062"/>
    <w:rsid w:val="008E3AD7"/>
    <w:rsid w:val="009D416F"/>
    <w:rsid w:val="009D6844"/>
    <w:rsid w:val="00B453BA"/>
    <w:rsid w:val="00D56F57"/>
    <w:rsid w:val="00F61B79"/>
    <w:rsid w:val="00F91390"/>
    <w:rsid w:val="00FF1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08C8C"/>
  <w15:chartTrackingRefBased/>
  <w15:docId w15:val="{5F7F2B66-7FDB-4EC1-93FE-348AC0315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B7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0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1F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FA5"/>
  </w:style>
  <w:style w:type="paragraph" w:styleId="Footer">
    <w:name w:val="footer"/>
    <w:basedOn w:val="Normal"/>
    <w:link w:val="FooterChar"/>
    <w:uiPriority w:val="99"/>
    <w:unhideWhenUsed/>
    <w:rsid w:val="001D1F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F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9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756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2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61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3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9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9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4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BB0578E-75E4-4AC3-91B8-1B07E7AD23FC}" type="doc">
      <dgm:prSet loTypeId="urn:microsoft.com/office/officeart/2005/8/layout/bProcess3" loCatId="process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422466E1-3C5E-4549-A9BF-D70F53562AC7}">
      <dgm:prSet phldrT="[Text]"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Gain Initial Commitment to      D&amp;A IDA from  Leaders in County</a:t>
          </a:r>
        </a:p>
      </dgm:t>
    </dgm:pt>
    <dgm:pt modelId="{B94412EF-7943-4B5F-AACB-FEB42B302019}" type="parTrans" cxnId="{D189BE29-C591-49ED-98F8-BF236C7F2B4D}">
      <dgm:prSet/>
      <dgm:spPr/>
      <dgm:t>
        <a:bodyPr/>
        <a:lstStyle/>
        <a:p>
          <a:endParaRPr lang="en-US"/>
        </a:p>
      </dgm:t>
    </dgm:pt>
    <dgm:pt modelId="{7FF9B644-18CC-4A66-A023-1D2331E6F855}" type="sibTrans" cxnId="{D189BE29-C591-49ED-98F8-BF236C7F2B4D}">
      <dgm:prSet/>
      <dgm:spPr/>
      <dgm:t>
        <a:bodyPr/>
        <a:lstStyle/>
        <a:p>
          <a:endParaRPr lang="en-US"/>
        </a:p>
      </dgm:t>
    </dgm:pt>
    <dgm:pt modelId="{44B8814B-13E9-480B-B338-792188118BA7}">
      <dgm:prSet phldrT="[Text]"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Form Core Team</a:t>
          </a:r>
        </a:p>
      </dgm:t>
    </dgm:pt>
    <dgm:pt modelId="{4591FC9A-AA8A-4493-80F7-12EEB6B060B6}" type="parTrans" cxnId="{7B65E37C-5713-4379-AF1D-711D24DD7363}">
      <dgm:prSet/>
      <dgm:spPr/>
      <dgm:t>
        <a:bodyPr/>
        <a:lstStyle/>
        <a:p>
          <a:endParaRPr lang="en-US"/>
        </a:p>
      </dgm:t>
    </dgm:pt>
    <dgm:pt modelId="{C0DD9C5A-B935-464E-917B-E3F1CD8F4143}" type="sibTrans" cxnId="{7B65E37C-5713-4379-AF1D-711D24DD7363}">
      <dgm:prSet/>
      <dgm:spPr/>
      <dgm:t>
        <a:bodyPr/>
        <a:lstStyle/>
        <a:p>
          <a:endParaRPr lang="en-US"/>
        </a:p>
      </dgm:t>
    </dgm:pt>
    <dgm:pt modelId="{2417BA25-A506-4A76-9C19-84E3AF6D8958}">
      <dgm:prSet phldrT="[Text]"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Administer Collaborative Values Inventory &amp; Analyze</a:t>
          </a:r>
        </a:p>
      </dgm:t>
    </dgm:pt>
    <dgm:pt modelId="{5963CD2F-47ED-4B52-877F-2EF1DCDA10FB}" type="parTrans" cxnId="{664607CD-3B4F-42B8-A438-692BE4D90A48}">
      <dgm:prSet/>
      <dgm:spPr/>
      <dgm:t>
        <a:bodyPr/>
        <a:lstStyle/>
        <a:p>
          <a:endParaRPr lang="en-US"/>
        </a:p>
      </dgm:t>
    </dgm:pt>
    <dgm:pt modelId="{45BC1498-72C2-4978-B031-1BD6CD006D0B}" type="sibTrans" cxnId="{664607CD-3B4F-42B8-A438-692BE4D90A48}">
      <dgm:prSet/>
      <dgm:spPr/>
      <dgm:t>
        <a:bodyPr/>
        <a:lstStyle/>
        <a:p>
          <a:endParaRPr lang="en-US"/>
        </a:p>
      </dgm:t>
    </dgm:pt>
    <dgm:pt modelId="{E31297B9-8DDC-4C76-9374-E8B0EFB5CF7E}">
      <dgm:prSet phldrT="[Text]"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Conduct Case           File Review</a:t>
          </a:r>
        </a:p>
      </dgm:t>
    </dgm:pt>
    <dgm:pt modelId="{6CF81093-329F-4FE8-9D73-41CF7843E201}" type="parTrans" cxnId="{017E7EF3-C62A-4B2B-8BCC-425115F8F8D2}">
      <dgm:prSet/>
      <dgm:spPr/>
      <dgm:t>
        <a:bodyPr/>
        <a:lstStyle/>
        <a:p>
          <a:endParaRPr lang="en-US"/>
        </a:p>
      </dgm:t>
    </dgm:pt>
    <dgm:pt modelId="{CF467E87-AE0E-4293-8133-CD17A80D1C32}" type="sibTrans" cxnId="{017E7EF3-C62A-4B2B-8BCC-425115F8F8D2}">
      <dgm:prSet/>
      <dgm:spPr/>
      <dgm:t>
        <a:bodyPr/>
        <a:lstStyle/>
        <a:p>
          <a:endParaRPr lang="en-US"/>
        </a:p>
      </dgm:t>
    </dgm:pt>
    <dgm:pt modelId="{972B5674-921B-46D3-B23F-40C352D1AB81}">
      <dgm:prSet phldrT="[Text]"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Complete Initial    Drop-Off Analysis</a:t>
          </a:r>
        </a:p>
      </dgm:t>
    </dgm:pt>
    <dgm:pt modelId="{F6CB1009-00F7-40B8-A353-1D3ECA52D891}" type="parTrans" cxnId="{C07D988B-D090-43BB-BE86-9FD92191D20C}">
      <dgm:prSet/>
      <dgm:spPr/>
      <dgm:t>
        <a:bodyPr/>
        <a:lstStyle/>
        <a:p>
          <a:endParaRPr lang="en-US"/>
        </a:p>
      </dgm:t>
    </dgm:pt>
    <dgm:pt modelId="{09F103FB-E9EA-4D01-9001-48E9CC587A53}" type="sibTrans" cxnId="{C07D988B-D090-43BB-BE86-9FD92191D20C}">
      <dgm:prSet/>
      <dgm:spPr/>
      <dgm:t>
        <a:bodyPr/>
        <a:lstStyle/>
        <a:p>
          <a:endParaRPr lang="en-US"/>
        </a:p>
      </dgm:t>
    </dgm:pt>
    <dgm:pt modelId="{C2761CA8-F52C-428A-9825-79035011B6AA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Finalize Work Plan</a:t>
          </a:r>
        </a:p>
      </dgm:t>
    </dgm:pt>
    <dgm:pt modelId="{1F597516-F464-4F24-957B-1360AD36FE12}" type="parTrans" cxnId="{4162AFBA-104A-4A42-BDC7-B606091B7DB6}">
      <dgm:prSet/>
      <dgm:spPr/>
      <dgm:t>
        <a:bodyPr/>
        <a:lstStyle/>
        <a:p>
          <a:endParaRPr lang="en-US"/>
        </a:p>
      </dgm:t>
    </dgm:pt>
    <dgm:pt modelId="{061718C7-03A0-4DAD-921D-8BC70F64AD95}" type="sibTrans" cxnId="{4162AFBA-104A-4A42-BDC7-B606091B7DB6}">
      <dgm:prSet/>
      <dgm:spPr/>
      <dgm:t>
        <a:bodyPr/>
        <a:lstStyle/>
        <a:p>
          <a:endParaRPr lang="en-US"/>
        </a:p>
      </dgm:t>
    </dgm:pt>
    <dgm:pt modelId="{8DB56A81-CE0D-402C-BA7F-2148D2DDE635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Collect Baseline    Cross-System Data</a:t>
          </a:r>
        </a:p>
      </dgm:t>
    </dgm:pt>
    <dgm:pt modelId="{1A4ADB7F-4CF5-42FA-AAC5-7ECC1DD8ECFD}" type="parTrans" cxnId="{1502ADCD-9811-4DEA-B614-E393EFB9AF34}">
      <dgm:prSet/>
      <dgm:spPr/>
      <dgm:t>
        <a:bodyPr/>
        <a:lstStyle/>
        <a:p>
          <a:endParaRPr lang="en-US"/>
        </a:p>
      </dgm:t>
    </dgm:pt>
    <dgm:pt modelId="{096B9EE4-FAB3-44DB-B6BD-F349DD7CBE5A}" type="sibTrans" cxnId="{1502ADCD-9811-4DEA-B614-E393EFB9AF34}">
      <dgm:prSet/>
      <dgm:spPr/>
      <dgm:t>
        <a:bodyPr/>
        <a:lstStyle/>
        <a:p>
          <a:endParaRPr lang="en-US"/>
        </a:p>
      </dgm:t>
    </dgm:pt>
    <dgm:pt modelId="{22937F76-90A7-4B06-B9CF-26EEB2D49BA5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Implement Work Plan</a:t>
          </a:r>
        </a:p>
      </dgm:t>
    </dgm:pt>
    <dgm:pt modelId="{5CFC0965-3D26-4A22-8D21-EE7282547BB1}" type="parTrans" cxnId="{E9F8600D-69BF-4ED6-8E8F-3F22C817BC36}">
      <dgm:prSet/>
      <dgm:spPr/>
      <dgm:t>
        <a:bodyPr/>
        <a:lstStyle/>
        <a:p>
          <a:endParaRPr lang="en-US"/>
        </a:p>
      </dgm:t>
    </dgm:pt>
    <dgm:pt modelId="{5CC0E091-622D-48C9-B514-66CB2FAA7A83}" type="sibTrans" cxnId="{E9F8600D-69BF-4ED6-8E8F-3F22C817BC36}">
      <dgm:prSet/>
      <dgm:spPr/>
      <dgm:t>
        <a:bodyPr/>
        <a:lstStyle/>
        <a:p>
          <a:endParaRPr lang="en-US"/>
        </a:p>
      </dgm:t>
    </dgm:pt>
    <dgm:pt modelId="{FE16CE48-D75F-45A0-968A-C1FC6233347F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Select Effective Programs, Strategies &amp; Tools</a:t>
          </a:r>
        </a:p>
      </dgm:t>
    </dgm:pt>
    <dgm:pt modelId="{7D1DD40A-4302-4047-997B-EC861CAD2273}" type="parTrans" cxnId="{96C1D417-9A55-4DB4-BC03-F69DE5DE102C}">
      <dgm:prSet/>
      <dgm:spPr/>
      <dgm:t>
        <a:bodyPr/>
        <a:lstStyle/>
        <a:p>
          <a:endParaRPr lang="en-US"/>
        </a:p>
      </dgm:t>
    </dgm:pt>
    <dgm:pt modelId="{9B71A32B-3744-4380-AA81-71BD3C1DDC6F}" type="sibTrans" cxnId="{96C1D417-9A55-4DB4-BC03-F69DE5DE102C}">
      <dgm:prSet/>
      <dgm:spPr/>
      <dgm:t>
        <a:bodyPr/>
        <a:lstStyle/>
        <a:p>
          <a:endParaRPr lang="en-US"/>
        </a:p>
      </dgm:t>
    </dgm:pt>
    <dgm:pt modelId="{7041412B-3CB2-4CDA-9F24-87F25DC1BAE2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Form Executive Team</a:t>
          </a:r>
        </a:p>
      </dgm:t>
    </dgm:pt>
    <dgm:pt modelId="{9D731965-843C-4229-8ABD-8953A821AE70}" type="parTrans" cxnId="{A2E4163E-8AC5-4C5A-BC93-0AF4490717E4}">
      <dgm:prSet/>
      <dgm:spPr/>
      <dgm:t>
        <a:bodyPr/>
        <a:lstStyle/>
        <a:p>
          <a:endParaRPr lang="en-US"/>
        </a:p>
      </dgm:t>
    </dgm:pt>
    <dgm:pt modelId="{4637E03B-75EB-4978-9186-CE717D514469}" type="sibTrans" cxnId="{A2E4163E-8AC5-4C5A-BC93-0AF4490717E4}">
      <dgm:prSet/>
      <dgm:spPr/>
      <dgm:t>
        <a:bodyPr/>
        <a:lstStyle/>
        <a:p>
          <a:endParaRPr lang="en-US"/>
        </a:p>
      </dgm:t>
    </dgm:pt>
    <dgm:pt modelId="{30D2DAF1-ABC4-41CC-87C3-FB7C927ABF74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Complete System  Walk-Through</a:t>
          </a:r>
        </a:p>
      </dgm:t>
    </dgm:pt>
    <dgm:pt modelId="{C83D3B33-CF0B-4B7B-9CBB-01CC78CC4674}" type="parTrans" cxnId="{952ED7C7-AB28-431B-BD15-40578E11CFB6}">
      <dgm:prSet/>
      <dgm:spPr/>
      <dgm:t>
        <a:bodyPr/>
        <a:lstStyle/>
        <a:p>
          <a:endParaRPr lang="en-US"/>
        </a:p>
      </dgm:t>
    </dgm:pt>
    <dgm:pt modelId="{530BF65E-EC35-4B49-8EEB-C8A3E3792DDB}" type="sibTrans" cxnId="{952ED7C7-AB28-431B-BD15-40578E11CFB6}">
      <dgm:prSet/>
      <dgm:spPr/>
      <dgm:t>
        <a:bodyPr/>
        <a:lstStyle/>
        <a:p>
          <a:endParaRPr lang="en-US"/>
        </a:p>
      </dgm:t>
    </dgm:pt>
    <dgm:pt modelId="{B1264A92-1065-424F-9BC6-757366950B3B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Hold Kick-Off Meeting to Brief Local Children's Roundtable on D&amp;A IDA</a:t>
          </a:r>
        </a:p>
      </dgm:t>
    </dgm:pt>
    <dgm:pt modelId="{CA2C152E-DA40-43B8-BB32-6B9362266C4A}" type="parTrans" cxnId="{0C7555D6-67A8-4D26-BC9A-1DA4F527E460}">
      <dgm:prSet/>
      <dgm:spPr/>
      <dgm:t>
        <a:bodyPr/>
        <a:lstStyle/>
        <a:p>
          <a:endParaRPr lang="en-US"/>
        </a:p>
      </dgm:t>
    </dgm:pt>
    <dgm:pt modelId="{5CE148BB-494A-4AFB-996F-C5CA21969DB7}" type="sibTrans" cxnId="{0C7555D6-67A8-4D26-BC9A-1DA4F527E460}">
      <dgm:prSet/>
      <dgm:spPr/>
      <dgm:t>
        <a:bodyPr/>
        <a:lstStyle/>
        <a:p>
          <a:endParaRPr lang="en-US"/>
        </a:p>
      </dgm:t>
    </dgm:pt>
    <dgm:pt modelId="{00EA1245-0FFF-4B7D-ACD4-EF63C5E992F2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Identify Needs, Concerns, Exisiting or Emerging Issues</a:t>
          </a:r>
        </a:p>
      </dgm:t>
    </dgm:pt>
    <dgm:pt modelId="{C9037451-408B-420F-B0AE-8EB2B0A48EE8}" type="parTrans" cxnId="{E602F061-2FEF-4B88-B28A-98CF81FEE5D0}">
      <dgm:prSet/>
      <dgm:spPr/>
      <dgm:t>
        <a:bodyPr/>
        <a:lstStyle/>
        <a:p>
          <a:endParaRPr lang="en-US"/>
        </a:p>
      </dgm:t>
    </dgm:pt>
    <dgm:pt modelId="{797ADE45-048D-46AB-B5AB-9A3BBC8C2A2F}" type="sibTrans" cxnId="{E602F061-2FEF-4B88-B28A-98CF81FEE5D0}">
      <dgm:prSet/>
      <dgm:spPr/>
      <dgm:t>
        <a:bodyPr/>
        <a:lstStyle/>
        <a:p>
          <a:endParaRPr lang="en-US"/>
        </a:p>
      </dgm:t>
    </dgm:pt>
    <dgm:pt modelId="{A89BB5AD-BF63-4747-8D96-AAC446C29037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Present Findings and Recommendations, Draft Goals and Objectives </a:t>
          </a:r>
        </a:p>
      </dgm:t>
    </dgm:pt>
    <dgm:pt modelId="{690EF6F9-290D-4393-907B-1387ECAA74A5}" type="parTrans" cxnId="{956B2345-010C-404F-A0F7-0EBC8C2873F6}">
      <dgm:prSet/>
      <dgm:spPr/>
      <dgm:t>
        <a:bodyPr/>
        <a:lstStyle/>
        <a:p>
          <a:endParaRPr lang="en-US"/>
        </a:p>
      </dgm:t>
    </dgm:pt>
    <dgm:pt modelId="{CE7B63C5-CCCF-48EC-98B1-642A0A9255E0}" type="sibTrans" cxnId="{956B2345-010C-404F-A0F7-0EBC8C2873F6}">
      <dgm:prSet/>
      <dgm:spPr/>
      <dgm:t>
        <a:bodyPr/>
        <a:lstStyle/>
        <a:p>
          <a:endParaRPr lang="en-US"/>
        </a:p>
      </dgm:t>
    </dgm:pt>
    <dgm:pt modelId="{33D0C45D-19C9-455E-A9CE-6FD5B44F98AB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Define Communication Pathways</a:t>
          </a:r>
        </a:p>
      </dgm:t>
    </dgm:pt>
    <dgm:pt modelId="{9DBCFF57-2F93-46B3-914D-950B2C9603EE}" type="parTrans" cxnId="{8F098510-55D3-41D6-ADB8-4346FC7FEE1B}">
      <dgm:prSet/>
      <dgm:spPr/>
      <dgm:t>
        <a:bodyPr/>
        <a:lstStyle/>
        <a:p>
          <a:endParaRPr lang="en-US"/>
        </a:p>
      </dgm:t>
    </dgm:pt>
    <dgm:pt modelId="{8BCF7ABE-077C-44DC-A698-A89B33C305F6}" type="sibTrans" cxnId="{8F098510-55D3-41D6-ADB8-4346FC7FEE1B}">
      <dgm:prSet/>
      <dgm:spPr/>
      <dgm:t>
        <a:bodyPr/>
        <a:lstStyle/>
        <a:p>
          <a:endParaRPr lang="en-US"/>
        </a:p>
      </dgm:t>
    </dgm:pt>
    <dgm:pt modelId="{2B1C395E-3242-40F6-A90B-9F5DF4E1386F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Identify Potential Barriers, Contextual Issues and Potential Solutions</a:t>
          </a:r>
        </a:p>
      </dgm:t>
    </dgm:pt>
    <dgm:pt modelId="{7ECFF4C9-525B-448A-95C6-C560831127C9}" type="parTrans" cxnId="{FF2AC32B-C564-419C-8A04-1D830DA472C0}">
      <dgm:prSet/>
      <dgm:spPr/>
      <dgm:t>
        <a:bodyPr/>
        <a:lstStyle/>
        <a:p>
          <a:endParaRPr lang="en-US"/>
        </a:p>
      </dgm:t>
    </dgm:pt>
    <dgm:pt modelId="{31FE5589-79F7-4ACA-AF98-C5CD492E5D5F}" type="sibTrans" cxnId="{FF2AC32B-C564-419C-8A04-1D830DA472C0}">
      <dgm:prSet/>
      <dgm:spPr/>
      <dgm:t>
        <a:bodyPr/>
        <a:lstStyle/>
        <a:p>
          <a:endParaRPr lang="en-US"/>
        </a:p>
      </dgm:t>
    </dgm:pt>
    <dgm:pt modelId="{8E7611B0-2AA3-4D39-999B-6896A05989E3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Identify Priority Areas for Improving Cross-System Collaboration</a:t>
          </a:r>
        </a:p>
      </dgm:t>
    </dgm:pt>
    <dgm:pt modelId="{2578EFA4-8C0B-467C-9CEF-1A90AB3F32DE}" type="parTrans" cxnId="{DF294F50-84FF-497E-ABF0-EEAF553D62E1}">
      <dgm:prSet/>
      <dgm:spPr/>
      <dgm:t>
        <a:bodyPr/>
        <a:lstStyle/>
        <a:p>
          <a:endParaRPr lang="en-US"/>
        </a:p>
      </dgm:t>
    </dgm:pt>
    <dgm:pt modelId="{DA75A7D9-8678-48C4-83F1-2E74357AFE7B}" type="sibTrans" cxnId="{DF294F50-84FF-497E-ABF0-EEAF553D62E1}">
      <dgm:prSet/>
      <dgm:spPr/>
      <dgm:t>
        <a:bodyPr/>
        <a:lstStyle/>
        <a:p>
          <a:endParaRPr lang="en-US"/>
        </a:p>
      </dgm:t>
    </dgm:pt>
    <dgm:pt modelId="{90C9D710-0C73-4B6C-8A0E-8FACEEDC964A}">
      <dgm:prSet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Prepare Findings and Recommendaions, and Draft Goals and Objectives</a:t>
          </a:r>
        </a:p>
      </dgm:t>
    </dgm:pt>
    <dgm:pt modelId="{FB254689-513D-4F88-AA5D-52A71ABC5DE8}" type="parTrans" cxnId="{8B1F18B3-C503-4F02-AE89-28A11ED63A76}">
      <dgm:prSet/>
      <dgm:spPr/>
      <dgm:t>
        <a:bodyPr/>
        <a:lstStyle/>
        <a:p>
          <a:endParaRPr lang="en-US"/>
        </a:p>
      </dgm:t>
    </dgm:pt>
    <dgm:pt modelId="{5B5B4CB4-5B9C-47FC-9765-1C8B47742E70}" type="sibTrans" cxnId="{8B1F18B3-C503-4F02-AE89-28A11ED63A76}">
      <dgm:prSet/>
      <dgm:spPr/>
      <dgm:t>
        <a:bodyPr/>
        <a:lstStyle/>
        <a:p>
          <a:endParaRPr lang="en-US"/>
        </a:p>
      </dgm:t>
    </dgm:pt>
    <dgm:pt modelId="{933A21C8-BF08-4C86-8D92-C873090669FA}">
      <dgm:prSet/>
      <dgm:spPr/>
      <dgm:t>
        <a:bodyPr/>
        <a:lstStyle/>
        <a:p>
          <a:r>
            <a:rPr lang="en-US"/>
            <a:t>Evaluate Results to Determine if  Outcomes have Been Met</a:t>
          </a:r>
        </a:p>
      </dgm:t>
    </dgm:pt>
    <dgm:pt modelId="{7EA57A7A-2BCB-47C6-91DD-10E3FA4B8805}" type="parTrans" cxnId="{A72329C7-5CF4-4BC9-AFFA-046ADB3BECE9}">
      <dgm:prSet/>
      <dgm:spPr/>
      <dgm:t>
        <a:bodyPr/>
        <a:lstStyle/>
        <a:p>
          <a:endParaRPr lang="en-US"/>
        </a:p>
      </dgm:t>
    </dgm:pt>
    <dgm:pt modelId="{70807D24-4D70-4A5C-99CB-EC5F813BEBDA}" type="sibTrans" cxnId="{A72329C7-5CF4-4BC9-AFFA-046ADB3BECE9}">
      <dgm:prSet/>
      <dgm:spPr/>
      <dgm:t>
        <a:bodyPr/>
        <a:lstStyle/>
        <a:p>
          <a:endParaRPr lang="en-US"/>
        </a:p>
      </dgm:t>
    </dgm:pt>
    <dgm:pt modelId="{6F621324-7282-4B6D-94E0-94983B27A302}">
      <dgm:prSet/>
      <dgm:spPr/>
      <dgm:t>
        <a:bodyPr/>
        <a:lstStyle/>
        <a:p>
          <a:r>
            <a:rPr lang="en-US"/>
            <a:t>Establish Next Steps to Continue to Improve Quality</a:t>
          </a:r>
        </a:p>
      </dgm:t>
    </dgm:pt>
    <dgm:pt modelId="{816C8938-68FB-444A-BEF2-8A3494E06E53}" type="parTrans" cxnId="{07CDEE12-E362-4182-87C0-3FA86DF83017}">
      <dgm:prSet/>
      <dgm:spPr/>
      <dgm:t>
        <a:bodyPr/>
        <a:lstStyle/>
        <a:p>
          <a:endParaRPr lang="en-US"/>
        </a:p>
      </dgm:t>
    </dgm:pt>
    <dgm:pt modelId="{EE580614-9C4A-4D49-996D-6BFCD38C1360}" type="sibTrans" cxnId="{07CDEE12-E362-4182-87C0-3FA86DF83017}">
      <dgm:prSet/>
      <dgm:spPr/>
      <dgm:t>
        <a:bodyPr/>
        <a:lstStyle/>
        <a:p>
          <a:endParaRPr lang="en-US"/>
        </a:p>
      </dgm:t>
    </dgm:pt>
    <dgm:pt modelId="{0DE4ADC6-2B1D-494B-9254-F86C9FE624CC}" type="pres">
      <dgm:prSet presAssocID="{3BB0578E-75E4-4AC3-91B8-1B07E7AD23FC}" presName="Name0" presStyleCnt="0">
        <dgm:presLayoutVars>
          <dgm:dir/>
          <dgm:resizeHandles val="exact"/>
        </dgm:presLayoutVars>
      </dgm:prSet>
      <dgm:spPr/>
    </dgm:pt>
    <dgm:pt modelId="{6C9B6ABB-38AA-40E9-AB33-7DB1159117A1}" type="pres">
      <dgm:prSet presAssocID="{422466E1-3C5E-4549-A9BF-D70F53562AC7}" presName="node" presStyleLbl="node1" presStyleIdx="0" presStyleCnt="20">
        <dgm:presLayoutVars>
          <dgm:bulletEnabled val="1"/>
        </dgm:presLayoutVars>
      </dgm:prSet>
      <dgm:spPr/>
    </dgm:pt>
    <dgm:pt modelId="{02E7578F-9480-4B0F-A3F7-322EC48EA7F1}" type="pres">
      <dgm:prSet presAssocID="{7FF9B644-18CC-4A66-A023-1D2331E6F855}" presName="sibTrans" presStyleLbl="sibTrans1D1" presStyleIdx="0" presStyleCnt="19"/>
      <dgm:spPr/>
    </dgm:pt>
    <dgm:pt modelId="{E3113261-440E-4467-98AC-5787EC83135A}" type="pres">
      <dgm:prSet presAssocID="{7FF9B644-18CC-4A66-A023-1D2331E6F855}" presName="connectorText" presStyleLbl="sibTrans1D1" presStyleIdx="0" presStyleCnt="19"/>
      <dgm:spPr/>
    </dgm:pt>
    <dgm:pt modelId="{963AFD85-847C-417A-9DC3-1CE2BE526D0C}" type="pres">
      <dgm:prSet presAssocID="{7041412B-3CB2-4CDA-9F24-87F25DC1BAE2}" presName="node" presStyleLbl="node1" presStyleIdx="1" presStyleCnt="20">
        <dgm:presLayoutVars>
          <dgm:bulletEnabled val="1"/>
        </dgm:presLayoutVars>
      </dgm:prSet>
      <dgm:spPr/>
    </dgm:pt>
    <dgm:pt modelId="{9AD2491E-AAD9-4954-A51C-C5014FF6E891}" type="pres">
      <dgm:prSet presAssocID="{4637E03B-75EB-4978-9186-CE717D514469}" presName="sibTrans" presStyleLbl="sibTrans1D1" presStyleIdx="1" presStyleCnt="19"/>
      <dgm:spPr/>
    </dgm:pt>
    <dgm:pt modelId="{7E5939E2-F304-4043-8647-1767DB91A5A0}" type="pres">
      <dgm:prSet presAssocID="{4637E03B-75EB-4978-9186-CE717D514469}" presName="connectorText" presStyleLbl="sibTrans1D1" presStyleIdx="1" presStyleCnt="19"/>
      <dgm:spPr/>
    </dgm:pt>
    <dgm:pt modelId="{B75E8289-8AB8-45B5-A41A-08E4FFCCAF65}" type="pres">
      <dgm:prSet presAssocID="{44B8814B-13E9-480B-B338-792188118BA7}" presName="node" presStyleLbl="node1" presStyleIdx="2" presStyleCnt="20">
        <dgm:presLayoutVars>
          <dgm:bulletEnabled val="1"/>
        </dgm:presLayoutVars>
      </dgm:prSet>
      <dgm:spPr/>
    </dgm:pt>
    <dgm:pt modelId="{4D52F1C4-80BB-43D0-842B-AF72139716AF}" type="pres">
      <dgm:prSet presAssocID="{C0DD9C5A-B935-464E-917B-E3F1CD8F4143}" presName="sibTrans" presStyleLbl="sibTrans1D1" presStyleIdx="2" presStyleCnt="19"/>
      <dgm:spPr/>
    </dgm:pt>
    <dgm:pt modelId="{21C5F8D7-786A-483D-975E-F914F3FD56E0}" type="pres">
      <dgm:prSet presAssocID="{C0DD9C5A-B935-464E-917B-E3F1CD8F4143}" presName="connectorText" presStyleLbl="sibTrans1D1" presStyleIdx="2" presStyleCnt="19"/>
      <dgm:spPr/>
    </dgm:pt>
    <dgm:pt modelId="{0F3360B5-1B76-421E-80FA-6890B26B62B1}" type="pres">
      <dgm:prSet presAssocID="{33D0C45D-19C9-455E-A9CE-6FD5B44F98AB}" presName="node" presStyleLbl="node1" presStyleIdx="3" presStyleCnt="20" custLinFactNeighborX="1045" custLinFactNeighborY="-203">
        <dgm:presLayoutVars>
          <dgm:bulletEnabled val="1"/>
        </dgm:presLayoutVars>
      </dgm:prSet>
      <dgm:spPr/>
    </dgm:pt>
    <dgm:pt modelId="{6BFD3E66-D178-4538-BB69-2FFC4F33998C}" type="pres">
      <dgm:prSet presAssocID="{8BCF7ABE-077C-44DC-A698-A89B33C305F6}" presName="sibTrans" presStyleLbl="sibTrans1D1" presStyleIdx="3" presStyleCnt="19"/>
      <dgm:spPr/>
    </dgm:pt>
    <dgm:pt modelId="{8A491F6F-70F9-4128-B709-205FE0BFB489}" type="pres">
      <dgm:prSet presAssocID="{8BCF7ABE-077C-44DC-A698-A89B33C305F6}" presName="connectorText" presStyleLbl="sibTrans1D1" presStyleIdx="3" presStyleCnt="19"/>
      <dgm:spPr/>
    </dgm:pt>
    <dgm:pt modelId="{48061F85-3F79-4E87-A2E6-649A238168FF}" type="pres">
      <dgm:prSet presAssocID="{B1264A92-1065-424F-9BC6-757366950B3B}" presName="node" presStyleLbl="node1" presStyleIdx="4" presStyleCnt="20">
        <dgm:presLayoutVars>
          <dgm:bulletEnabled val="1"/>
        </dgm:presLayoutVars>
      </dgm:prSet>
      <dgm:spPr/>
    </dgm:pt>
    <dgm:pt modelId="{793B9C63-31D8-4075-B443-A8EAC8C8FC60}" type="pres">
      <dgm:prSet presAssocID="{5CE148BB-494A-4AFB-996F-C5CA21969DB7}" presName="sibTrans" presStyleLbl="sibTrans1D1" presStyleIdx="4" presStyleCnt="19"/>
      <dgm:spPr/>
    </dgm:pt>
    <dgm:pt modelId="{C8F7BDD1-FE06-4AC7-B5C2-7A5FAD249E8D}" type="pres">
      <dgm:prSet presAssocID="{5CE148BB-494A-4AFB-996F-C5CA21969DB7}" presName="connectorText" presStyleLbl="sibTrans1D1" presStyleIdx="4" presStyleCnt="19"/>
      <dgm:spPr/>
    </dgm:pt>
    <dgm:pt modelId="{E3822194-160E-4722-BA55-D63B7645306F}" type="pres">
      <dgm:prSet presAssocID="{2417BA25-A506-4A76-9C19-84E3AF6D8958}" presName="node" presStyleLbl="node1" presStyleIdx="5" presStyleCnt="20">
        <dgm:presLayoutVars>
          <dgm:bulletEnabled val="1"/>
        </dgm:presLayoutVars>
      </dgm:prSet>
      <dgm:spPr/>
    </dgm:pt>
    <dgm:pt modelId="{9757D8B4-0B6A-4A3C-8B58-5960069FF0BA}" type="pres">
      <dgm:prSet presAssocID="{45BC1498-72C2-4978-B031-1BD6CD006D0B}" presName="sibTrans" presStyleLbl="sibTrans1D1" presStyleIdx="5" presStyleCnt="19"/>
      <dgm:spPr/>
    </dgm:pt>
    <dgm:pt modelId="{DE44D462-4AAE-4AED-9520-768866B60D2A}" type="pres">
      <dgm:prSet presAssocID="{45BC1498-72C2-4978-B031-1BD6CD006D0B}" presName="connectorText" presStyleLbl="sibTrans1D1" presStyleIdx="5" presStyleCnt="19"/>
      <dgm:spPr/>
    </dgm:pt>
    <dgm:pt modelId="{41D9E67E-8611-4FD1-A864-D9E6150B9A96}" type="pres">
      <dgm:prSet presAssocID="{8DB56A81-CE0D-402C-BA7F-2148D2DDE635}" presName="node" presStyleLbl="node1" presStyleIdx="6" presStyleCnt="20">
        <dgm:presLayoutVars>
          <dgm:bulletEnabled val="1"/>
        </dgm:presLayoutVars>
      </dgm:prSet>
      <dgm:spPr/>
    </dgm:pt>
    <dgm:pt modelId="{624F42BB-DB91-463B-B2B6-A4BA347E09BC}" type="pres">
      <dgm:prSet presAssocID="{096B9EE4-FAB3-44DB-B6BD-F349DD7CBE5A}" presName="sibTrans" presStyleLbl="sibTrans1D1" presStyleIdx="6" presStyleCnt="19"/>
      <dgm:spPr/>
    </dgm:pt>
    <dgm:pt modelId="{C4A3C579-1BCD-4195-B9E5-B57DC0EB3F7B}" type="pres">
      <dgm:prSet presAssocID="{096B9EE4-FAB3-44DB-B6BD-F349DD7CBE5A}" presName="connectorText" presStyleLbl="sibTrans1D1" presStyleIdx="6" presStyleCnt="19"/>
      <dgm:spPr/>
    </dgm:pt>
    <dgm:pt modelId="{12490C1B-F27D-474B-A318-B4E3C89AD5BF}" type="pres">
      <dgm:prSet presAssocID="{E31297B9-8DDC-4C76-9374-E8B0EFB5CF7E}" presName="node" presStyleLbl="node1" presStyleIdx="7" presStyleCnt="20">
        <dgm:presLayoutVars>
          <dgm:bulletEnabled val="1"/>
        </dgm:presLayoutVars>
      </dgm:prSet>
      <dgm:spPr/>
    </dgm:pt>
    <dgm:pt modelId="{9530D410-AF98-4E4E-9154-BD4328C65D2D}" type="pres">
      <dgm:prSet presAssocID="{CF467E87-AE0E-4293-8133-CD17A80D1C32}" presName="sibTrans" presStyleLbl="sibTrans1D1" presStyleIdx="7" presStyleCnt="19"/>
      <dgm:spPr/>
    </dgm:pt>
    <dgm:pt modelId="{571CEB18-0C72-4FAD-9763-96498F4FC631}" type="pres">
      <dgm:prSet presAssocID="{CF467E87-AE0E-4293-8133-CD17A80D1C32}" presName="connectorText" presStyleLbl="sibTrans1D1" presStyleIdx="7" presStyleCnt="19"/>
      <dgm:spPr/>
    </dgm:pt>
    <dgm:pt modelId="{DA29A8A1-6320-4F0B-A5AA-3C8CE2A89281}" type="pres">
      <dgm:prSet presAssocID="{972B5674-921B-46D3-B23F-40C352D1AB81}" presName="node" presStyleLbl="node1" presStyleIdx="8" presStyleCnt="20">
        <dgm:presLayoutVars>
          <dgm:bulletEnabled val="1"/>
        </dgm:presLayoutVars>
      </dgm:prSet>
      <dgm:spPr/>
    </dgm:pt>
    <dgm:pt modelId="{DB3E1634-A23E-44B7-BC3C-F26BE3212E0A}" type="pres">
      <dgm:prSet presAssocID="{09F103FB-E9EA-4D01-9001-48E9CC587A53}" presName="sibTrans" presStyleLbl="sibTrans1D1" presStyleIdx="8" presStyleCnt="19"/>
      <dgm:spPr/>
    </dgm:pt>
    <dgm:pt modelId="{258591A0-A4DA-4AD2-B990-5CF8597F193E}" type="pres">
      <dgm:prSet presAssocID="{09F103FB-E9EA-4D01-9001-48E9CC587A53}" presName="connectorText" presStyleLbl="sibTrans1D1" presStyleIdx="8" presStyleCnt="19"/>
      <dgm:spPr/>
    </dgm:pt>
    <dgm:pt modelId="{1A0FD309-05E3-4946-A6C1-AFAFFEDEC087}" type="pres">
      <dgm:prSet presAssocID="{30D2DAF1-ABC4-41CC-87C3-FB7C927ABF74}" presName="node" presStyleLbl="node1" presStyleIdx="9" presStyleCnt="20">
        <dgm:presLayoutVars>
          <dgm:bulletEnabled val="1"/>
        </dgm:presLayoutVars>
      </dgm:prSet>
      <dgm:spPr/>
    </dgm:pt>
    <dgm:pt modelId="{419A535E-9368-4CD9-9B10-A3B307D8ADAC}" type="pres">
      <dgm:prSet presAssocID="{530BF65E-EC35-4B49-8EEB-C8A3E3792DDB}" presName="sibTrans" presStyleLbl="sibTrans1D1" presStyleIdx="9" presStyleCnt="19"/>
      <dgm:spPr/>
    </dgm:pt>
    <dgm:pt modelId="{8E966016-47A8-4E05-9158-81DBFF610029}" type="pres">
      <dgm:prSet presAssocID="{530BF65E-EC35-4B49-8EEB-C8A3E3792DDB}" presName="connectorText" presStyleLbl="sibTrans1D1" presStyleIdx="9" presStyleCnt="19"/>
      <dgm:spPr/>
    </dgm:pt>
    <dgm:pt modelId="{2ADEF1EE-2E45-4A0A-9111-A6A52837E065}" type="pres">
      <dgm:prSet presAssocID="{00EA1245-0FFF-4B7D-ACD4-EF63C5E992F2}" presName="node" presStyleLbl="node1" presStyleIdx="10" presStyleCnt="20">
        <dgm:presLayoutVars>
          <dgm:bulletEnabled val="1"/>
        </dgm:presLayoutVars>
      </dgm:prSet>
      <dgm:spPr/>
    </dgm:pt>
    <dgm:pt modelId="{B7A53E5C-4F20-4C7B-9D03-8900B3154B14}" type="pres">
      <dgm:prSet presAssocID="{797ADE45-048D-46AB-B5AB-9A3BBC8C2A2F}" presName="sibTrans" presStyleLbl="sibTrans1D1" presStyleIdx="10" presStyleCnt="19"/>
      <dgm:spPr/>
    </dgm:pt>
    <dgm:pt modelId="{825C7EE7-4CC6-49BB-807C-96279DAF2CEE}" type="pres">
      <dgm:prSet presAssocID="{797ADE45-048D-46AB-B5AB-9A3BBC8C2A2F}" presName="connectorText" presStyleLbl="sibTrans1D1" presStyleIdx="10" presStyleCnt="19"/>
      <dgm:spPr/>
    </dgm:pt>
    <dgm:pt modelId="{3844E5F5-60A1-4F63-89E3-12A1CA1E4DCE}" type="pres">
      <dgm:prSet presAssocID="{2B1C395E-3242-40F6-A90B-9F5DF4E1386F}" presName="node" presStyleLbl="node1" presStyleIdx="11" presStyleCnt="20">
        <dgm:presLayoutVars>
          <dgm:bulletEnabled val="1"/>
        </dgm:presLayoutVars>
      </dgm:prSet>
      <dgm:spPr/>
    </dgm:pt>
    <dgm:pt modelId="{23047E63-6DE6-42E0-993D-1E10609E9FD7}" type="pres">
      <dgm:prSet presAssocID="{31FE5589-79F7-4ACA-AF98-C5CD492E5D5F}" presName="sibTrans" presStyleLbl="sibTrans1D1" presStyleIdx="11" presStyleCnt="19"/>
      <dgm:spPr/>
    </dgm:pt>
    <dgm:pt modelId="{EDB21B70-F254-4D13-8F39-D5EF7F1BCC6E}" type="pres">
      <dgm:prSet presAssocID="{31FE5589-79F7-4ACA-AF98-C5CD492E5D5F}" presName="connectorText" presStyleLbl="sibTrans1D1" presStyleIdx="11" presStyleCnt="19"/>
      <dgm:spPr/>
    </dgm:pt>
    <dgm:pt modelId="{B15D98CE-F253-4728-B5DC-3A7E9C414E98}" type="pres">
      <dgm:prSet presAssocID="{8E7611B0-2AA3-4D39-999B-6896A05989E3}" presName="node" presStyleLbl="node1" presStyleIdx="12" presStyleCnt="20">
        <dgm:presLayoutVars>
          <dgm:bulletEnabled val="1"/>
        </dgm:presLayoutVars>
      </dgm:prSet>
      <dgm:spPr/>
    </dgm:pt>
    <dgm:pt modelId="{F8929C68-43F8-40CB-A19F-BFA984BFF60D}" type="pres">
      <dgm:prSet presAssocID="{DA75A7D9-8678-48C4-83F1-2E74357AFE7B}" presName="sibTrans" presStyleLbl="sibTrans1D1" presStyleIdx="12" presStyleCnt="19"/>
      <dgm:spPr/>
    </dgm:pt>
    <dgm:pt modelId="{87D47E1B-EDDD-4EED-B92A-BD1606214309}" type="pres">
      <dgm:prSet presAssocID="{DA75A7D9-8678-48C4-83F1-2E74357AFE7B}" presName="connectorText" presStyleLbl="sibTrans1D1" presStyleIdx="12" presStyleCnt="19"/>
      <dgm:spPr/>
    </dgm:pt>
    <dgm:pt modelId="{C8C5C063-A01D-45C6-9221-AB3B5467B715}" type="pres">
      <dgm:prSet presAssocID="{FE16CE48-D75F-45A0-968A-C1FC6233347F}" presName="node" presStyleLbl="node1" presStyleIdx="13" presStyleCnt="20">
        <dgm:presLayoutVars>
          <dgm:bulletEnabled val="1"/>
        </dgm:presLayoutVars>
      </dgm:prSet>
      <dgm:spPr/>
    </dgm:pt>
    <dgm:pt modelId="{E06A4B0E-98BF-4FFF-9502-A491A76F2935}" type="pres">
      <dgm:prSet presAssocID="{9B71A32B-3744-4380-AA81-71BD3C1DDC6F}" presName="sibTrans" presStyleLbl="sibTrans1D1" presStyleIdx="13" presStyleCnt="19"/>
      <dgm:spPr/>
    </dgm:pt>
    <dgm:pt modelId="{D011B874-CA07-441B-B446-3FC06A419329}" type="pres">
      <dgm:prSet presAssocID="{9B71A32B-3744-4380-AA81-71BD3C1DDC6F}" presName="connectorText" presStyleLbl="sibTrans1D1" presStyleIdx="13" presStyleCnt="19"/>
      <dgm:spPr/>
    </dgm:pt>
    <dgm:pt modelId="{99C26277-CD98-4944-8618-5B442F88730E}" type="pres">
      <dgm:prSet presAssocID="{90C9D710-0C73-4B6C-8A0E-8FACEEDC964A}" presName="node" presStyleLbl="node1" presStyleIdx="14" presStyleCnt="20">
        <dgm:presLayoutVars>
          <dgm:bulletEnabled val="1"/>
        </dgm:presLayoutVars>
      </dgm:prSet>
      <dgm:spPr/>
    </dgm:pt>
    <dgm:pt modelId="{C1059490-8881-40A9-9CCE-335A535D9F34}" type="pres">
      <dgm:prSet presAssocID="{5B5B4CB4-5B9C-47FC-9765-1C8B47742E70}" presName="sibTrans" presStyleLbl="sibTrans1D1" presStyleIdx="14" presStyleCnt="19"/>
      <dgm:spPr/>
    </dgm:pt>
    <dgm:pt modelId="{3B3827E0-568C-4957-8AFE-0BC2C2FB179C}" type="pres">
      <dgm:prSet presAssocID="{5B5B4CB4-5B9C-47FC-9765-1C8B47742E70}" presName="connectorText" presStyleLbl="sibTrans1D1" presStyleIdx="14" presStyleCnt="19"/>
      <dgm:spPr/>
    </dgm:pt>
    <dgm:pt modelId="{E4C5A228-9250-47EA-93CD-F28CB33503CA}" type="pres">
      <dgm:prSet presAssocID="{A89BB5AD-BF63-4747-8D96-AAC446C29037}" presName="node" presStyleLbl="node1" presStyleIdx="15" presStyleCnt="20">
        <dgm:presLayoutVars>
          <dgm:bulletEnabled val="1"/>
        </dgm:presLayoutVars>
      </dgm:prSet>
      <dgm:spPr/>
    </dgm:pt>
    <dgm:pt modelId="{37CD9956-8122-4743-9A48-BB13EDAA4255}" type="pres">
      <dgm:prSet presAssocID="{CE7B63C5-CCCF-48EC-98B1-642A0A9255E0}" presName="sibTrans" presStyleLbl="sibTrans1D1" presStyleIdx="15" presStyleCnt="19"/>
      <dgm:spPr/>
    </dgm:pt>
    <dgm:pt modelId="{690F47ED-C9D0-430A-B9D0-BCE7732189A4}" type="pres">
      <dgm:prSet presAssocID="{CE7B63C5-CCCF-48EC-98B1-642A0A9255E0}" presName="connectorText" presStyleLbl="sibTrans1D1" presStyleIdx="15" presStyleCnt="19"/>
      <dgm:spPr/>
    </dgm:pt>
    <dgm:pt modelId="{0D4AF482-0F0E-4C9E-BAD9-B57671BA7EAB}" type="pres">
      <dgm:prSet presAssocID="{C2761CA8-F52C-428A-9825-79035011B6AA}" presName="node" presStyleLbl="node1" presStyleIdx="16" presStyleCnt="20">
        <dgm:presLayoutVars>
          <dgm:bulletEnabled val="1"/>
        </dgm:presLayoutVars>
      </dgm:prSet>
      <dgm:spPr/>
    </dgm:pt>
    <dgm:pt modelId="{9D7753C4-A347-4CFB-BAA6-B59A37F2E62B}" type="pres">
      <dgm:prSet presAssocID="{061718C7-03A0-4DAD-921D-8BC70F64AD95}" presName="sibTrans" presStyleLbl="sibTrans1D1" presStyleIdx="16" presStyleCnt="19"/>
      <dgm:spPr/>
    </dgm:pt>
    <dgm:pt modelId="{67594DB5-BDC3-44F0-9381-1ADFA836D4F4}" type="pres">
      <dgm:prSet presAssocID="{061718C7-03A0-4DAD-921D-8BC70F64AD95}" presName="connectorText" presStyleLbl="sibTrans1D1" presStyleIdx="16" presStyleCnt="19"/>
      <dgm:spPr/>
    </dgm:pt>
    <dgm:pt modelId="{78C468CF-F255-475C-8A43-358E00B534D7}" type="pres">
      <dgm:prSet presAssocID="{22937F76-90A7-4B06-B9CF-26EEB2D49BA5}" presName="node" presStyleLbl="node1" presStyleIdx="17" presStyleCnt="20">
        <dgm:presLayoutVars>
          <dgm:bulletEnabled val="1"/>
        </dgm:presLayoutVars>
      </dgm:prSet>
      <dgm:spPr/>
    </dgm:pt>
    <dgm:pt modelId="{E1E0A097-A6D1-453F-A570-E10AC2A5A372}" type="pres">
      <dgm:prSet presAssocID="{5CC0E091-622D-48C9-B514-66CB2FAA7A83}" presName="sibTrans" presStyleLbl="sibTrans1D1" presStyleIdx="17" presStyleCnt="19"/>
      <dgm:spPr/>
    </dgm:pt>
    <dgm:pt modelId="{8F434291-8365-4D3C-A828-1F48522A8F3C}" type="pres">
      <dgm:prSet presAssocID="{5CC0E091-622D-48C9-B514-66CB2FAA7A83}" presName="connectorText" presStyleLbl="sibTrans1D1" presStyleIdx="17" presStyleCnt="19"/>
      <dgm:spPr/>
    </dgm:pt>
    <dgm:pt modelId="{8E7E54BE-D486-47F9-AF86-AFF0113FA320}" type="pres">
      <dgm:prSet presAssocID="{933A21C8-BF08-4C86-8D92-C873090669FA}" presName="node" presStyleLbl="node1" presStyleIdx="18" presStyleCnt="20">
        <dgm:presLayoutVars>
          <dgm:bulletEnabled val="1"/>
        </dgm:presLayoutVars>
      </dgm:prSet>
      <dgm:spPr/>
    </dgm:pt>
    <dgm:pt modelId="{CE6B00C5-B07C-454D-909F-EFA6EF374111}" type="pres">
      <dgm:prSet presAssocID="{70807D24-4D70-4A5C-99CB-EC5F813BEBDA}" presName="sibTrans" presStyleLbl="sibTrans1D1" presStyleIdx="18" presStyleCnt="19"/>
      <dgm:spPr/>
    </dgm:pt>
    <dgm:pt modelId="{F1EDEFCD-FDE5-4DC5-AF3E-E78389F9447D}" type="pres">
      <dgm:prSet presAssocID="{70807D24-4D70-4A5C-99CB-EC5F813BEBDA}" presName="connectorText" presStyleLbl="sibTrans1D1" presStyleIdx="18" presStyleCnt="19"/>
      <dgm:spPr/>
    </dgm:pt>
    <dgm:pt modelId="{E92F5D24-A57C-42AB-B84B-0351331A01D8}" type="pres">
      <dgm:prSet presAssocID="{6F621324-7282-4B6D-94E0-94983B27A302}" presName="node" presStyleLbl="node1" presStyleIdx="19" presStyleCnt="20">
        <dgm:presLayoutVars>
          <dgm:bulletEnabled val="1"/>
        </dgm:presLayoutVars>
      </dgm:prSet>
      <dgm:spPr/>
    </dgm:pt>
  </dgm:ptLst>
  <dgm:cxnLst>
    <dgm:cxn modelId="{CED59805-17A4-41E2-84A5-64D3EB6AE267}" type="presOf" srcId="{5CE148BB-494A-4AFB-996F-C5CA21969DB7}" destId="{C8F7BDD1-FE06-4AC7-B5C2-7A5FAD249E8D}" srcOrd="1" destOrd="0" presId="urn:microsoft.com/office/officeart/2005/8/layout/bProcess3"/>
    <dgm:cxn modelId="{5B3F3B08-4A74-41FA-8270-20F3CBFF59AB}" type="presOf" srcId="{933A21C8-BF08-4C86-8D92-C873090669FA}" destId="{8E7E54BE-D486-47F9-AF86-AFF0113FA320}" srcOrd="0" destOrd="0" presId="urn:microsoft.com/office/officeart/2005/8/layout/bProcess3"/>
    <dgm:cxn modelId="{E9F8600D-69BF-4ED6-8E8F-3F22C817BC36}" srcId="{3BB0578E-75E4-4AC3-91B8-1B07E7AD23FC}" destId="{22937F76-90A7-4B06-B9CF-26EEB2D49BA5}" srcOrd="17" destOrd="0" parTransId="{5CFC0965-3D26-4A22-8D21-EE7282547BB1}" sibTransId="{5CC0E091-622D-48C9-B514-66CB2FAA7A83}"/>
    <dgm:cxn modelId="{8F098510-55D3-41D6-ADB8-4346FC7FEE1B}" srcId="{3BB0578E-75E4-4AC3-91B8-1B07E7AD23FC}" destId="{33D0C45D-19C9-455E-A9CE-6FD5B44F98AB}" srcOrd="3" destOrd="0" parTransId="{9DBCFF57-2F93-46B3-914D-950B2C9603EE}" sibTransId="{8BCF7ABE-077C-44DC-A698-A89B33C305F6}"/>
    <dgm:cxn modelId="{07CDEE12-E362-4182-87C0-3FA86DF83017}" srcId="{3BB0578E-75E4-4AC3-91B8-1B07E7AD23FC}" destId="{6F621324-7282-4B6D-94E0-94983B27A302}" srcOrd="19" destOrd="0" parTransId="{816C8938-68FB-444A-BEF2-8A3494E06E53}" sibTransId="{EE580614-9C4A-4D49-996D-6BFCD38C1360}"/>
    <dgm:cxn modelId="{96C1D417-9A55-4DB4-BC03-F69DE5DE102C}" srcId="{3BB0578E-75E4-4AC3-91B8-1B07E7AD23FC}" destId="{FE16CE48-D75F-45A0-968A-C1FC6233347F}" srcOrd="13" destOrd="0" parTransId="{7D1DD40A-4302-4047-997B-EC861CAD2273}" sibTransId="{9B71A32B-3744-4380-AA81-71BD3C1DDC6F}"/>
    <dgm:cxn modelId="{D6028218-6B00-4BCC-BB2C-76D4DB0430A7}" type="presOf" srcId="{797ADE45-048D-46AB-B5AB-9A3BBC8C2A2F}" destId="{B7A53E5C-4F20-4C7B-9D03-8900B3154B14}" srcOrd="0" destOrd="0" presId="urn:microsoft.com/office/officeart/2005/8/layout/bProcess3"/>
    <dgm:cxn modelId="{CCB56D1C-466C-4A2E-AC07-C66EBE47FC93}" type="presOf" srcId="{8BCF7ABE-077C-44DC-A698-A89B33C305F6}" destId="{6BFD3E66-D178-4538-BB69-2FFC4F33998C}" srcOrd="0" destOrd="0" presId="urn:microsoft.com/office/officeart/2005/8/layout/bProcess3"/>
    <dgm:cxn modelId="{05DE791D-7DBA-48E8-84F7-CA2462E81A2C}" type="presOf" srcId="{31FE5589-79F7-4ACA-AF98-C5CD492E5D5F}" destId="{23047E63-6DE6-42E0-993D-1E10609E9FD7}" srcOrd="0" destOrd="0" presId="urn:microsoft.com/office/officeart/2005/8/layout/bProcess3"/>
    <dgm:cxn modelId="{8AFCD41E-F327-4A6F-8242-DF666E3767F4}" type="presOf" srcId="{B1264A92-1065-424F-9BC6-757366950B3B}" destId="{48061F85-3F79-4E87-A2E6-649A238168FF}" srcOrd="0" destOrd="0" presId="urn:microsoft.com/office/officeart/2005/8/layout/bProcess3"/>
    <dgm:cxn modelId="{4A5CB827-1A3E-477D-9740-B25E28FBBE6D}" type="presOf" srcId="{096B9EE4-FAB3-44DB-B6BD-F349DD7CBE5A}" destId="{C4A3C579-1BCD-4195-B9E5-B57DC0EB3F7B}" srcOrd="1" destOrd="0" presId="urn:microsoft.com/office/officeart/2005/8/layout/bProcess3"/>
    <dgm:cxn modelId="{3AD04D29-8B35-45AA-B3C9-EBD6C7633380}" type="presOf" srcId="{DA75A7D9-8678-48C4-83F1-2E74357AFE7B}" destId="{87D47E1B-EDDD-4EED-B92A-BD1606214309}" srcOrd="1" destOrd="0" presId="urn:microsoft.com/office/officeart/2005/8/layout/bProcess3"/>
    <dgm:cxn modelId="{D189BE29-C591-49ED-98F8-BF236C7F2B4D}" srcId="{3BB0578E-75E4-4AC3-91B8-1B07E7AD23FC}" destId="{422466E1-3C5E-4549-A9BF-D70F53562AC7}" srcOrd="0" destOrd="0" parTransId="{B94412EF-7943-4B5F-AACB-FEB42B302019}" sibTransId="{7FF9B644-18CC-4A66-A023-1D2331E6F855}"/>
    <dgm:cxn modelId="{FF2AC32B-C564-419C-8A04-1D830DA472C0}" srcId="{3BB0578E-75E4-4AC3-91B8-1B07E7AD23FC}" destId="{2B1C395E-3242-40F6-A90B-9F5DF4E1386F}" srcOrd="11" destOrd="0" parTransId="{7ECFF4C9-525B-448A-95C6-C560831127C9}" sibTransId="{31FE5589-79F7-4ACA-AF98-C5CD492E5D5F}"/>
    <dgm:cxn modelId="{0EAACD31-F628-404A-8637-FB094B2FA925}" type="presOf" srcId="{2B1C395E-3242-40F6-A90B-9F5DF4E1386F}" destId="{3844E5F5-60A1-4F63-89E3-12A1CA1E4DCE}" srcOrd="0" destOrd="0" presId="urn:microsoft.com/office/officeart/2005/8/layout/bProcess3"/>
    <dgm:cxn modelId="{48D00134-7C05-47FF-BAA9-DA080D84FDA2}" type="presOf" srcId="{00EA1245-0FFF-4B7D-ACD4-EF63C5E992F2}" destId="{2ADEF1EE-2E45-4A0A-9111-A6A52837E065}" srcOrd="0" destOrd="0" presId="urn:microsoft.com/office/officeart/2005/8/layout/bProcess3"/>
    <dgm:cxn modelId="{55217135-F74A-46A8-91F0-B5C117A25162}" type="presOf" srcId="{30D2DAF1-ABC4-41CC-87C3-FB7C927ABF74}" destId="{1A0FD309-05E3-4946-A6C1-AFAFFEDEC087}" srcOrd="0" destOrd="0" presId="urn:microsoft.com/office/officeart/2005/8/layout/bProcess3"/>
    <dgm:cxn modelId="{ABA85F38-C0D1-48B3-BD85-548183BF4D1B}" type="presOf" srcId="{5CC0E091-622D-48C9-B514-66CB2FAA7A83}" destId="{8F434291-8365-4D3C-A828-1F48522A8F3C}" srcOrd="1" destOrd="0" presId="urn:microsoft.com/office/officeart/2005/8/layout/bProcess3"/>
    <dgm:cxn modelId="{A2E4163E-8AC5-4C5A-BC93-0AF4490717E4}" srcId="{3BB0578E-75E4-4AC3-91B8-1B07E7AD23FC}" destId="{7041412B-3CB2-4CDA-9F24-87F25DC1BAE2}" srcOrd="1" destOrd="0" parTransId="{9D731965-843C-4229-8ABD-8953A821AE70}" sibTransId="{4637E03B-75EB-4978-9186-CE717D514469}"/>
    <dgm:cxn modelId="{92CBD45C-2EA0-43C5-B99C-1397CBFCEEDD}" type="presOf" srcId="{5B5B4CB4-5B9C-47FC-9765-1C8B47742E70}" destId="{3B3827E0-568C-4957-8AFE-0BC2C2FB179C}" srcOrd="1" destOrd="0" presId="urn:microsoft.com/office/officeart/2005/8/layout/bProcess3"/>
    <dgm:cxn modelId="{E602F061-2FEF-4B88-B28A-98CF81FEE5D0}" srcId="{3BB0578E-75E4-4AC3-91B8-1B07E7AD23FC}" destId="{00EA1245-0FFF-4B7D-ACD4-EF63C5E992F2}" srcOrd="10" destOrd="0" parTransId="{C9037451-408B-420F-B0AE-8EB2B0A48EE8}" sibTransId="{797ADE45-048D-46AB-B5AB-9A3BBC8C2A2F}"/>
    <dgm:cxn modelId="{956B2345-010C-404F-A0F7-0EBC8C2873F6}" srcId="{3BB0578E-75E4-4AC3-91B8-1B07E7AD23FC}" destId="{A89BB5AD-BF63-4747-8D96-AAC446C29037}" srcOrd="15" destOrd="0" parTransId="{690EF6F9-290D-4393-907B-1387ECAA74A5}" sibTransId="{CE7B63C5-CCCF-48EC-98B1-642A0A9255E0}"/>
    <dgm:cxn modelId="{9F83FD4B-5BFA-4359-ABD3-A4E2D7A6C87A}" type="presOf" srcId="{45BC1498-72C2-4978-B031-1BD6CD006D0B}" destId="{9757D8B4-0B6A-4A3C-8B58-5960069FF0BA}" srcOrd="0" destOrd="0" presId="urn:microsoft.com/office/officeart/2005/8/layout/bProcess3"/>
    <dgm:cxn modelId="{8154004D-3D54-4DDC-BDC1-9CCFF6BD5D12}" type="presOf" srcId="{09F103FB-E9EA-4D01-9001-48E9CC587A53}" destId="{258591A0-A4DA-4AD2-B990-5CF8597F193E}" srcOrd="1" destOrd="0" presId="urn:microsoft.com/office/officeart/2005/8/layout/bProcess3"/>
    <dgm:cxn modelId="{0393994E-0867-4676-88B9-2F9303266D1F}" type="presOf" srcId="{972B5674-921B-46D3-B23F-40C352D1AB81}" destId="{DA29A8A1-6320-4F0B-A5AA-3C8CE2A89281}" srcOrd="0" destOrd="0" presId="urn:microsoft.com/office/officeart/2005/8/layout/bProcess3"/>
    <dgm:cxn modelId="{DF294F50-84FF-497E-ABF0-EEAF553D62E1}" srcId="{3BB0578E-75E4-4AC3-91B8-1B07E7AD23FC}" destId="{8E7611B0-2AA3-4D39-999B-6896A05989E3}" srcOrd="12" destOrd="0" parTransId="{2578EFA4-8C0B-467C-9CEF-1A90AB3F32DE}" sibTransId="{DA75A7D9-8678-48C4-83F1-2E74357AFE7B}"/>
    <dgm:cxn modelId="{BBCD1159-0F68-47A4-9683-256E031B779D}" type="presOf" srcId="{6F621324-7282-4B6D-94E0-94983B27A302}" destId="{E92F5D24-A57C-42AB-B84B-0351331A01D8}" srcOrd="0" destOrd="0" presId="urn:microsoft.com/office/officeart/2005/8/layout/bProcess3"/>
    <dgm:cxn modelId="{B6922A59-AD75-498E-AF33-FB081D77D78D}" type="presOf" srcId="{4637E03B-75EB-4978-9186-CE717D514469}" destId="{9AD2491E-AAD9-4954-A51C-C5014FF6E891}" srcOrd="0" destOrd="0" presId="urn:microsoft.com/office/officeart/2005/8/layout/bProcess3"/>
    <dgm:cxn modelId="{7B65E37C-5713-4379-AF1D-711D24DD7363}" srcId="{3BB0578E-75E4-4AC3-91B8-1B07E7AD23FC}" destId="{44B8814B-13E9-480B-B338-792188118BA7}" srcOrd="2" destOrd="0" parTransId="{4591FC9A-AA8A-4493-80F7-12EEB6B060B6}" sibTransId="{C0DD9C5A-B935-464E-917B-E3F1CD8F4143}"/>
    <dgm:cxn modelId="{2C50AF7F-63D4-48C0-B84A-B9E963ED22DA}" type="presOf" srcId="{530BF65E-EC35-4B49-8EEB-C8A3E3792DDB}" destId="{419A535E-9368-4CD9-9B10-A3B307D8ADAC}" srcOrd="0" destOrd="0" presId="urn:microsoft.com/office/officeart/2005/8/layout/bProcess3"/>
    <dgm:cxn modelId="{63027886-93F7-4969-8BAA-71608A437517}" type="presOf" srcId="{8E7611B0-2AA3-4D39-999B-6896A05989E3}" destId="{B15D98CE-F253-4728-B5DC-3A7E9C414E98}" srcOrd="0" destOrd="0" presId="urn:microsoft.com/office/officeart/2005/8/layout/bProcess3"/>
    <dgm:cxn modelId="{E61D9086-AC54-4E24-959B-417B03150A12}" type="presOf" srcId="{22937F76-90A7-4B06-B9CF-26EEB2D49BA5}" destId="{78C468CF-F255-475C-8A43-358E00B534D7}" srcOrd="0" destOrd="0" presId="urn:microsoft.com/office/officeart/2005/8/layout/bProcess3"/>
    <dgm:cxn modelId="{5300C386-79B1-45D1-B109-C8235884D539}" type="presOf" srcId="{31FE5589-79F7-4ACA-AF98-C5CD492E5D5F}" destId="{EDB21B70-F254-4D13-8F39-D5EF7F1BCC6E}" srcOrd="1" destOrd="0" presId="urn:microsoft.com/office/officeart/2005/8/layout/bProcess3"/>
    <dgm:cxn modelId="{71629089-4B92-4E41-990C-4915A3EB4406}" type="presOf" srcId="{33D0C45D-19C9-455E-A9CE-6FD5B44F98AB}" destId="{0F3360B5-1B76-421E-80FA-6890B26B62B1}" srcOrd="0" destOrd="0" presId="urn:microsoft.com/office/officeart/2005/8/layout/bProcess3"/>
    <dgm:cxn modelId="{3BA37F8A-3BF8-4757-8544-8FD6869981D5}" type="presOf" srcId="{9B71A32B-3744-4380-AA81-71BD3C1DDC6F}" destId="{D011B874-CA07-441B-B446-3FC06A419329}" srcOrd="1" destOrd="0" presId="urn:microsoft.com/office/officeart/2005/8/layout/bProcess3"/>
    <dgm:cxn modelId="{C07D988B-D090-43BB-BE86-9FD92191D20C}" srcId="{3BB0578E-75E4-4AC3-91B8-1B07E7AD23FC}" destId="{972B5674-921B-46D3-B23F-40C352D1AB81}" srcOrd="8" destOrd="0" parTransId="{F6CB1009-00F7-40B8-A353-1D3ECA52D891}" sibTransId="{09F103FB-E9EA-4D01-9001-48E9CC587A53}"/>
    <dgm:cxn modelId="{25DA8890-93EE-421C-B959-8C5ABA40D40A}" type="presOf" srcId="{DA75A7D9-8678-48C4-83F1-2E74357AFE7B}" destId="{F8929C68-43F8-40CB-A19F-BFA984BFF60D}" srcOrd="0" destOrd="0" presId="urn:microsoft.com/office/officeart/2005/8/layout/bProcess3"/>
    <dgm:cxn modelId="{A2592993-149C-4DCF-8329-0FC7834F520F}" type="presOf" srcId="{7041412B-3CB2-4CDA-9F24-87F25DC1BAE2}" destId="{963AFD85-847C-417A-9DC3-1CE2BE526D0C}" srcOrd="0" destOrd="0" presId="urn:microsoft.com/office/officeart/2005/8/layout/bProcess3"/>
    <dgm:cxn modelId="{FAAAB999-A40A-42ED-950E-1A6F36B20E6B}" type="presOf" srcId="{2417BA25-A506-4A76-9C19-84E3AF6D8958}" destId="{E3822194-160E-4722-BA55-D63B7645306F}" srcOrd="0" destOrd="0" presId="urn:microsoft.com/office/officeart/2005/8/layout/bProcess3"/>
    <dgm:cxn modelId="{C9178D9C-49D1-4183-9782-DEC0FEF0FA82}" type="presOf" srcId="{CF467E87-AE0E-4293-8133-CD17A80D1C32}" destId="{571CEB18-0C72-4FAD-9763-96498F4FC631}" srcOrd="1" destOrd="0" presId="urn:microsoft.com/office/officeart/2005/8/layout/bProcess3"/>
    <dgm:cxn modelId="{32DC8D9E-1516-4AB6-A079-E15813955043}" type="presOf" srcId="{096B9EE4-FAB3-44DB-B6BD-F349DD7CBE5A}" destId="{624F42BB-DB91-463B-B2B6-A4BA347E09BC}" srcOrd="0" destOrd="0" presId="urn:microsoft.com/office/officeart/2005/8/layout/bProcess3"/>
    <dgm:cxn modelId="{79485E9F-DC19-4E21-B0BC-4FB280E2FB22}" type="presOf" srcId="{CE7B63C5-CCCF-48EC-98B1-642A0A9255E0}" destId="{690F47ED-C9D0-430A-B9D0-BCE7732189A4}" srcOrd="1" destOrd="0" presId="urn:microsoft.com/office/officeart/2005/8/layout/bProcess3"/>
    <dgm:cxn modelId="{139FBEA0-8E9F-4AAD-98E6-57F5ECEF2BC9}" type="presOf" srcId="{A89BB5AD-BF63-4747-8D96-AAC446C29037}" destId="{E4C5A228-9250-47EA-93CD-F28CB33503CA}" srcOrd="0" destOrd="0" presId="urn:microsoft.com/office/officeart/2005/8/layout/bProcess3"/>
    <dgm:cxn modelId="{D52236A3-0D44-457C-99B7-E3EB1F577EC4}" type="presOf" srcId="{4637E03B-75EB-4978-9186-CE717D514469}" destId="{7E5939E2-F304-4043-8647-1767DB91A5A0}" srcOrd="1" destOrd="0" presId="urn:microsoft.com/office/officeart/2005/8/layout/bProcess3"/>
    <dgm:cxn modelId="{012820A4-9A65-49DB-A002-C52FA44AF72F}" type="presOf" srcId="{5B5B4CB4-5B9C-47FC-9765-1C8B47742E70}" destId="{C1059490-8881-40A9-9CCE-335A535D9F34}" srcOrd="0" destOrd="0" presId="urn:microsoft.com/office/officeart/2005/8/layout/bProcess3"/>
    <dgm:cxn modelId="{ED6CBFA5-4B86-4D00-B42A-70B4F38FBB57}" type="presOf" srcId="{061718C7-03A0-4DAD-921D-8BC70F64AD95}" destId="{67594DB5-BDC3-44F0-9381-1ADFA836D4F4}" srcOrd="1" destOrd="0" presId="urn:microsoft.com/office/officeart/2005/8/layout/bProcess3"/>
    <dgm:cxn modelId="{90BE78A6-2887-49D4-803E-B791CA709597}" type="presOf" srcId="{422466E1-3C5E-4549-A9BF-D70F53562AC7}" destId="{6C9B6ABB-38AA-40E9-AB33-7DB1159117A1}" srcOrd="0" destOrd="0" presId="urn:microsoft.com/office/officeart/2005/8/layout/bProcess3"/>
    <dgm:cxn modelId="{987595AF-261E-4888-A99F-218F9F771625}" type="presOf" srcId="{09F103FB-E9EA-4D01-9001-48E9CC587A53}" destId="{DB3E1634-A23E-44B7-BC3C-F26BE3212E0A}" srcOrd="0" destOrd="0" presId="urn:microsoft.com/office/officeart/2005/8/layout/bProcess3"/>
    <dgm:cxn modelId="{8B1F18B3-C503-4F02-AE89-28A11ED63A76}" srcId="{3BB0578E-75E4-4AC3-91B8-1B07E7AD23FC}" destId="{90C9D710-0C73-4B6C-8A0E-8FACEEDC964A}" srcOrd="14" destOrd="0" parTransId="{FB254689-513D-4F88-AA5D-52A71ABC5DE8}" sibTransId="{5B5B4CB4-5B9C-47FC-9765-1C8B47742E70}"/>
    <dgm:cxn modelId="{E8B885B4-DC4D-4F50-A46F-814D4F32D3ED}" type="presOf" srcId="{FE16CE48-D75F-45A0-968A-C1FC6233347F}" destId="{C8C5C063-A01D-45C6-9221-AB3B5467B715}" srcOrd="0" destOrd="0" presId="urn:microsoft.com/office/officeart/2005/8/layout/bProcess3"/>
    <dgm:cxn modelId="{3C53C2B4-DE7F-4A15-BAC4-3FF7C4CC73C2}" type="presOf" srcId="{797ADE45-048D-46AB-B5AB-9A3BBC8C2A2F}" destId="{825C7EE7-4CC6-49BB-807C-96279DAF2CEE}" srcOrd="1" destOrd="0" presId="urn:microsoft.com/office/officeart/2005/8/layout/bProcess3"/>
    <dgm:cxn modelId="{3960A0B5-D521-47EC-8A5C-D6EB5FE9B992}" type="presOf" srcId="{70807D24-4D70-4A5C-99CB-EC5F813BEBDA}" destId="{F1EDEFCD-FDE5-4DC5-AF3E-E78389F9447D}" srcOrd="1" destOrd="0" presId="urn:microsoft.com/office/officeart/2005/8/layout/bProcess3"/>
    <dgm:cxn modelId="{4162AFBA-104A-4A42-BDC7-B606091B7DB6}" srcId="{3BB0578E-75E4-4AC3-91B8-1B07E7AD23FC}" destId="{C2761CA8-F52C-428A-9825-79035011B6AA}" srcOrd="16" destOrd="0" parTransId="{1F597516-F464-4F24-957B-1360AD36FE12}" sibTransId="{061718C7-03A0-4DAD-921D-8BC70F64AD95}"/>
    <dgm:cxn modelId="{AF1DB8BB-FF66-478A-9CE8-653F6127958D}" type="presOf" srcId="{9B71A32B-3744-4380-AA81-71BD3C1DDC6F}" destId="{E06A4B0E-98BF-4FFF-9502-A491A76F2935}" srcOrd="0" destOrd="0" presId="urn:microsoft.com/office/officeart/2005/8/layout/bProcess3"/>
    <dgm:cxn modelId="{4FF60FBD-0D30-4F5A-B155-D2139BBB3CE5}" type="presOf" srcId="{44B8814B-13E9-480B-B338-792188118BA7}" destId="{B75E8289-8AB8-45B5-A41A-08E4FFCCAF65}" srcOrd="0" destOrd="0" presId="urn:microsoft.com/office/officeart/2005/8/layout/bProcess3"/>
    <dgm:cxn modelId="{A7F6F1BE-DC56-45E6-916A-1399DBA461D4}" type="presOf" srcId="{C0DD9C5A-B935-464E-917B-E3F1CD8F4143}" destId="{21C5F8D7-786A-483D-975E-F914F3FD56E0}" srcOrd="1" destOrd="0" presId="urn:microsoft.com/office/officeart/2005/8/layout/bProcess3"/>
    <dgm:cxn modelId="{DA3916BF-9775-45A6-9CBB-8430D23BC3A5}" type="presOf" srcId="{C0DD9C5A-B935-464E-917B-E3F1CD8F4143}" destId="{4D52F1C4-80BB-43D0-842B-AF72139716AF}" srcOrd="0" destOrd="0" presId="urn:microsoft.com/office/officeart/2005/8/layout/bProcess3"/>
    <dgm:cxn modelId="{E9BB12C6-8337-4916-B11F-C77271CE8282}" type="presOf" srcId="{E31297B9-8DDC-4C76-9374-E8B0EFB5CF7E}" destId="{12490C1B-F27D-474B-A318-B4E3C89AD5BF}" srcOrd="0" destOrd="0" presId="urn:microsoft.com/office/officeart/2005/8/layout/bProcess3"/>
    <dgm:cxn modelId="{A72329C7-5CF4-4BC9-AFFA-046ADB3BECE9}" srcId="{3BB0578E-75E4-4AC3-91B8-1B07E7AD23FC}" destId="{933A21C8-BF08-4C86-8D92-C873090669FA}" srcOrd="18" destOrd="0" parTransId="{7EA57A7A-2BCB-47C6-91DD-10E3FA4B8805}" sibTransId="{70807D24-4D70-4A5C-99CB-EC5F813BEBDA}"/>
    <dgm:cxn modelId="{952ED7C7-AB28-431B-BD15-40578E11CFB6}" srcId="{3BB0578E-75E4-4AC3-91B8-1B07E7AD23FC}" destId="{30D2DAF1-ABC4-41CC-87C3-FB7C927ABF74}" srcOrd="9" destOrd="0" parTransId="{C83D3B33-CF0B-4B7B-9CBB-01CC78CC4674}" sibTransId="{530BF65E-EC35-4B49-8EEB-C8A3E3792DDB}"/>
    <dgm:cxn modelId="{E3BB7DCA-548A-486C-B91A-5D8D173A031A}" type="presOf" srcId="{7FF9B644-18CC-4A66-A023-1D2331E6F855}" destId="{02E7578F-9480-4B0F-A3F7-322EC48EA7F1}" srcOrd="0" destOrd="0" presId="urn:microsoft.com/office/officeart/2005/8/layout/bProcess3"/>
    <dgm:cxn modelId="{AE8A75CC-F733-45D6-9E6A-0924CEA12AAB}" type="presOf" srcId="{CF467E87-AE0E-4293-8133-CD17A80D1C32}" destId="{9530D410-AF98-4E4E-9154-BD4328C65D2D}" srcOrd="0" destOrd="0" presId="urn:microsoft.com/office/officeart/2005/8/layout/bProcess3"/>
    <dgm:cxn modelId="{664607CD-3B4F-42B8-A438-692BE4D90A48}" srcId="{3BB0578E-75E4-4AC3-91B8-1B07E7AD23FC}" destId="{2417BA25-A506-4A76-9C19-84E3AF6D8958}" srcOrd="5" destOrd="0" parTransId="{5963CD2F-47ED-4B52-877F-2EF1DCDA10FB}" sibTransId="{45BC1498-72C2-4978-B031-1BD6CD006D0B}"/>
    <dgm:cxn modelId="{1502ADCD-9811-4DEA-B614-E393EFB9AF34}" srcId="{3BB0578E-75E4-4AC3-91B8-1B07E7AD23FC}" destId="{8DB56A81-CE0D-402C-BA7F-2148D2DDE635}" srcOrd="6" destOrd="0" parTransId="{1A4ADB7F-4CF5-42FA-AAC5-7ECC1DD8ECFD}" sibTransId="{096B9EE4-FAB3-44DB-B6BD-F349DD7CBE5A}"/>
    <dgm:cxn modelId="{0D66EBCF-413C-443B-98C4-15B26E65AA9D}" type="presOf" srcId="{5CE148BB-494A-4AFB-996F-C5CA21969DB7}" destId="{793B9C63-31D8-4075-B443-A8EAC8C8FC60}" srcOrd="0" destOrd="0" presId="urn:microsoft.com/office/officeart/2005/8/layout/bProcess3"/>
    <dgm:cxn modelId="{0C7555D6-67A8-4D26-BC9A-1DA4F527E460}" srcId="{3BB0578E-75E4-4AC3-91B8-1B07E7AD23FC}" destId="{B1264A92-1065-424F-9BC6-757366950B3B}" srcOrd="4" destOrd="0" parTransId="{CA2C152E-DA40-43B8-BB32-6B9362266C4A}" sibTransId="{5CE148BB-494A-4AFB-996F-C5CA21969DB7}"/>
    <dgm:cxn modelId="{5BB214DD-E98E-4925-94FD-24653787E355}" type="presOf" srcId="{45BC1498-72C2-4978-B031-1BD6CD006D0B}" destId="{DE44D462-4AAE-4AED-9520-768866B60D2A}" srcOrd="1" destOrd="0" presId="urn:microsoft.com/office/officeart/2005/8/layout/bProcess3"/>
    <dgm:cxn modelId="{E7CD72E1-A8CA-4C3C-B033-6B784D3B703B}" type="presOf" srcId="{7FF9B644-18CC-4A66-A023-1D2331E6F855}" destId="{E3113261-440E-4467-98AC-5787EC83135A}" srcOrd="1" destOrd="0" presId="urn:microsoft.com/office/officeart/2005/8/layout/bProcess3"/>
    <dgm:cxn modelId="{DCFD56E2-B96A-4828-A98E-A5CB6BB51967}" type="presOf" srcId="{3BB0578E-75E4-4AC3-91B8-1B07E7AD23FC}" destId="{0DE4ADC6-2B1D-494B-9254-F86C9FE624CC}" srcOrd="0" destOrd="0" presId="urn:microsoft.com/office/officeart/2005/8/layout/bProcess3"/>
    <dgm:cxn modelId="{CD2E90E3-8DA7-4F2B-8342-1C6036FA9288}" type="presOf" srcId="{8BCF7ABE-077C-44DC-A698-A89B33C305F6}" destId="{8A491F6F-70F9-4128-B709-205FE0BFB489}" srcOrd="1" destOrd="0" presId="urn:microsoft.com/office/officeart/2005/8/layout/bProcess3"/>
    <dgm:cxn modelId="{04FCEEE7-45E6-4E23-A331-40C809D1BB53}" type="presOf" srcId="{90C9D710-0C73-4B6C-8A0E-8FACEEDC964A}" destId="{99C26277-CD98-4944-8618-5B442F88730E}" srcOrd="0" destOrd="0" presId="urn:microsoft.com/office/officeart/2005/8/layout/bProcess3"/>
    <dgm:cxn modelId="{3719F5EB-5B31-476B-8FC1-A61083CA365A}" type="presOf" srcId="{70807D24-4D70-4A5C-99CB-EC5F813BEBDA}" destId="{CE6B00C5-B07C-454D-909F-EFA6EF374111}" srcOrd="0" destOrd="0" presId="urn:microsoft.com/office/officeart/2005/8/layout/bProcess3"/>
    <dgm:cxn modelId="{69100AEE-CC83-4DC6-8F6A-53E6599981CD}" type="presOf" srcId="{061718C7-03A0-4DAD-921D-8BC70F64AD95}" destId="{9D7753C4-A347-4CFB-BAA6-B59A37F2E62B}" srcOrd="0" destOrd="0" presId="urn:microsoft.com/office/officeart/2005/8/layout/bProcess3"/>
    <dgm:cxn modelId="{43A2A8F0-2CE4-4B27-8CC8-3F9B920C1AD0}" type="presOf" srcId="{5CC0E091-622D-48C9-B514-66CB2FAA7A83}" destId="{E1E0A097-A6D1-453F-A570-E10AC2A5A372}" srcOrd="0" destOrd="0" presId="urn:microsoft.com/office/officeart/2005/8/layout/bProcess3"/>
    <dgm:cxn modelId="{017E7EF3-C62A-4B2B-8BCC-425115F8F8D2}" srcId="{3BB0578E-75E4-4AC3-91B8-1B07E7AD23FC}" destId="{E31297B9-8DDC-4C76-9374-E8B0EFB5CF7E}" srcOrd="7" destOrd="0" parTransId="{6CF81093-329F-4FE8-9D73-41CF7843E201}" sibTransId="{CF467E87-AE0E-4293-8133-CD17A80D1C32}"/>
    <dgm:cxn modelId="{5EE5C1F5-B640-4A97-B3BA-9FB96293F2B4}" type="presOf" srcId="{CE7B63C5-CCCF-48EC-98B1-642A0A9255E0}" destId="{37CD9956-8122-4743-9A48-BB13EDAA4255}" srcOrd="0" destOrd="0" presId="urn:microsoft.com/office/officeart/2005/8/layout/bProcess3"/>
    <dgm:cxn modelId="{3FE9F9F6-F6E7-4145-9055-A918D68285E8}" type="presOf" srcId="{C2761CA8-F52C-428A-9825-79035011B6AA}" destId="{0D4AF482-0F0E-4C9E-BAD9-B57671BA7EAB}" srcOrd="0" destOrd="0" presId="urn:microsoft.com/office/officeart/2005/8/layout/bProcess3"/>
    <dgm:cxn modelId="{97EB6AF9-6228-4463-8A01-3FB349358F34}" type="presOf" srcId="{530BF65E-EC35-4B49-8EEB-C8A3E3792DDB}" destId="{8E966016-47A8-4E05-9158-81DBFF610029}" srcOrd="1" destOrd="0" presId="urn:microsoft.com/office/officeart/2005/8/layout/bProcess3"/>
    <dgm:cxn modelId="{534471FC-A724-423D-A1C2-426C15302600}" type="presOf" srcId="{8DB56A81-CE0D-402C-BA7F-2148D2DDE635}" destId="{41D9E67E-8611-4FD1-A864-D9E6150B9A96}" srcOrd="0" destOrd="0" presId="urn:microsoft.com/office/officeart/2005/8/layout/bProcess3"/>
    <dgm:cxn modelId="{B1EA8F04-D448-4016-B694-6BCCBFE70FBE}" type="presParOf" srcId="{0DE4ADC6-2B1D-494B-9254-F86C9FE624CC}" destId="{6C9B6ABB-38AA-40E9-AB33-7DB1159117A1}" srcOrd="0" destOrd="0" presId="urn:microsoft.com/office/officeart/2005/8/layout/bProcess3"/>
    <dgm:cxn modelId="{31D99A0E-4E55-4062-8C52-2B2DB20C863D}" type="presParOf" srcId="{0DE4ADC6-2B1D-494B-9254-F86C9FE624CC}" destId="{02E7578F-9480-4B0F-A3F7-322EC48EA7F1}" srcOrd="1" destOrd="0" presId="urn:microsoft.com/office/officeart/2005/8/layout/bProcess3"/>
    <dgm:cxn modelId="{B788D59A-ECF0-4067-91CE-364D3BB349A0}" type="presParOf" srcId="{02E7578F-9480-4B0F-A3F7-322EC48EA7F1}" destId="{E3113261-440E-4467-98AC-5787EC83135A}" srcOrd="0" destOrd="0" presId="urn:microsoft.com/office/officeart/2005/8/layout/bProcess3"/>
    <dgm:cxn modelId="{9FAF9D51-F272-456C-AEF6-C84F0A84E208}" type="presParOf" srcId="{0DE4ADC6-2B1D-494B-9254-F86C9FE624CC}" destId="{963AFD85-847C-417A-9DC3-1CE2BE526D0C}" srcOrd="2" destOrd="0" presId="urn:microsoft.com/office/officeart/2005/8/layout/bProcess3"/>
    <dgm:cxn modelId="{2B632358-2847-4443-8955-B964C2236FA0}" type="presParOf" srcId="{0DE4ADC6-2B1D-494B-9254-F86C9FE624CC}" destId="{9AD2491E-AAD9-4954-A51C-C5014FF6E891}" srcOrd="3" destOrd="0" presId="urn:microsoft.com/office/officeart/2005/8/layout/bProcess3"/>
    <dgm:cxn modelId="{CD80BA74-AE8D-45AA-91CF-FDA1CFF9ED75}" type="presParOf" srcId="{9AD2491E-AAD9-4954-A51C-C5014FF6E891}" destId="{7E5939E2-F304-4043-8647-1767DB91A5A0}" srcOrd="0" destOrd="0" presId="urn:microsoft.com/office/officeart/2005/8/layout/bProcess3"/>
    <dgm:cxn modelId="{67B8A4F7-80BB-4909-945A-D17A39FD08A5}" type="presParOf" srcId="{0DE4ADC6-2B1D-494B-9254-F86C9FE624CC}" destId="{B75E8289-8AB8-45B5-A41A-08E4FFCCAF65}" srcOrd="4" destOrd="0" presId="urn:microsoft.com/office/officeart/2005/8/layout/bProcess3"/>
    <dgm:cxn modelId="{DE93B09D-9AF0-40A8-9A13-A22AEFA3532F}" type="presParOf" srcId="{0DE4ADC6-2B1D-494B-9254-F86C9FE624CC}" destId="{4D52F1C4-80BB-43D0-842B-AF72139716AF}" srcOrd="5" destOrd="0" presId="urn:microsoft.com/office/officeart/2005/8/layout/bProcess3"/>
    <dgm:cxn modelId="{6210EF16-4230-4DAF-B77D-79432AF629F3}" type="presParOf" srcId="{4D52F1C4-80BB-43D0-842B-AF72139716AF}" destId="{21C5F8D7-786A-483D-975E-F914F3FD56E0}" srcOrd="0" destOrd="0" presId="urn:microsoft.com/office/officeart/2005/8/layout/bProcess3"/>
    <dgm:cxn modelId="{4564DACE-FF06-42B6-A818-112117125F37}" type="presParOf" srcId="{0DE4ADC6-2B1D-494B-9254-F86C9FE624CC}" destId="{0F3360B5-1B76-421E-80FA-6890B26B62B1}" srcOrd="6" destOrd="0" presId="urn:microsoft.com/office/officeart/2005/8/layout/bProcess3"/>
    <dgm:cxn modelId="{1791B5CF-BE97-43F0-8CCB-1F836DE72D42}" type="presParOf" srcId="{0DE4ADC6-2B1D-494B-9254-F86C9FE624CC}" destId="{6BFD3E66-D178-4538-BB69-2FFC4F33998C}" srcOrd="7" destOrd="0" presId="urn:microsoft.com/office/officeart/2005/8/layout/bProcess3"/>
    <dgm:cxn modelId="{176C259E-AC7D-49EE-BECA-835BA21A1AFD}" type="presParOf" srcId="{6BFD3E66-D178-4538-BB69-2FFC4F33998C}" destId="{8A491F6F-70F9-4128-B709-205FE0BFB489}" srcOrd="0" destOrd="0" presId="urn:microsoft.com/office/officeart/2005/8/layout/bProcess3"/>
    <dgm:cxn modelId="{728EF97E-355B-46CC-AFED-FC5462EA21FC}" type="presParOf" srcId="{0DE4ADC6-2B1D-494B-9254-F86C9FE624CC}" destId="{48061F85-3F79-4E87-A2E6-649A238168FF}" srcOrd="8" destOrd="0" presId="urn:microsoft.com/office/officeart/2005/8/layout/bProcess3"/>
    <dgm:cxn modelId="{DF2C6636-9C2A-4E40-BA78-F5DD6229A005}" type="presParOf" srcId="{0DE4ADC6-2B1D-494B-9254-F86C9FE624CC}" destId="{793B9C63-31D8-4075-B443-A8EAC8C8FC60}" srcOrd="9" destOrd="0" presId="urn:microsoft.com/office/officeart/2005/8/layout/bProcess3"/>
    <dgm:cxn modelId="{F835EC50-9C8A-46E8-AD84-350A6B4F5382}" type="presParOf" srcId="{793B9C63-31D8-4075-B443-A8EAC8C8FC60}" destId="{C8F7BDD1-FE06-4AC7-B5C2-7A5FAD249E8D}" srcOrd="0" destOrd="0" presId="urn:microsoft.com/office/officeart/2005/8/layout/bProcess3"/>
    <dgm:cxn modelId="{D44D0F64-F042-4A04-B327-8F14CF34015F}" type="presParOf" srcId="{0DE4ADC6-2B1D-494B-9254-F86C9FE624CC}" destId="{E3822194-160E-4722-BA55-D63B7645306F}" srcOrd="10" destOrd="0" presId="urn:microsoft.com/office/officeart/2005/8/layout/bProcess3"/>
    <dgm:cxn modelId="{43A8EEED-DA5F-4BB9-BC30-DD603F505B5E}" type="presParOf" srcId="{0DE4ADC6-2B1D-494B-9254-F86C9FE624CC}" destId="{9757D8B4-0B6A-4A3C-8B58-5960069FF0BA}" srcOrd="11" destOrd="0" presId="urn:microsoft.com/office/officeart/2005/8/layout/bProcess3"/>
    <dgm:cxn modelId="{CD6643B2-0139-4E6B-8605-54A0087D711A}" type="presParOf" srcId="{9757D8B4-0B6A-4A3C-8B58-5960069FF0BA}" destId="{DE44D462-4AAE-4AED-9520-768866B60D2A}" srcOrd="0" destOrd="0" presId="urn:microsoft.com/office/officeart/2005/8/layout/bProcess3"/>
    <dgm:cxn modelId="{1BCE7C5C-DB55-4E19-AE81-CF6D6E6DA2FF}" type="presParOf" srcId="{0DE4ADC6-2B1D-494B-9254-F86C9FE624CC}" destId="{41D9E67E-8611-4FD1-A864-D9E6150B9A96}" srcOrd="12" destOrd="0" presId="urn:microsoft.com/office/officeart/2005/8/layout/bProcess3"/>
    <dgm:cxn modelId="{7DC91996-705F-49C6-B60D-BC2ACEFDB3C5}" type="presParOf" srcId="{0DE4ADC6-2B1D-494B-9254-F86C9FE624CC}" destId="{624F42BB-DB91-463B-B2B6-A4BA347E09BC}" srcOrd="13" destOrd="0" presId="urn:microsoft.com/office/officeart/2005/8/layout/bProcess3"/>
    <dgm:cxn modelId="{143C88AA-5F48-483D-9D8F-E65DA2A4EDB5}" type="presParOf" srcId="{624F42BB-DB91-463B-B2B6-A4BA347E09BC}" destId="{C4A3C579-1BCD-4195-B9E5-B57DC0EB3F7B}" srcOrd="0" destOrd="0" presId="urn:microsoft.com/office/officeart/2005/8/layout/bProcess3"/>
    <dgm:cxn modelId="{B1BE85A8-7E38-409B-A4FD-762FCD7AD0EF}" type="presParOf" srcId="{0DE4ADC6-2B1D-494B-9254-F86C9FE624CC}" destId="{12490C1B-F27D-474B-A318-B4E3C89AD5BF}" srcOrd="14" destOrd="0" presId="urn:microsoft.com/office/officeart/2005/8/layout/bProcess3"/>
    <dgm:cxn modelId="{E0666D50-2FB8-43D9-9E42-5C0F4C798292}" type="presParOf" srcId="{0DE4ADC6-2B1D-494B-9254-F86C9FE624CC}" destId="{9530D410-AF98-4E4E-9154-BD4328C65D2D}" srcOrd="15" destOrd="0" presId="urn:microsoft.com/office/officeart/2005/8/layout/bProcess3"/>
    <dgm:cxn modelId="{14F210F4-59F8-4CFA-BA3A-DAE78D6B63E8}" type="presParOf" srcId="{9530D410-AF98-4E4E-9154-BD4328C65D2D}" destId="{571CEB18-0C72-4FAD-9763-96498F4FC631}" srcOrd="0" destOrd="0" presId="urn:microsoft.com/office/officeart/2005/8/layout/bProcess3"/>
    <dgm:cxn modelId="{B3D9B104-1F0B-4E32-97DD-A305DA39C6DE}" type="presParOf" srcId="{0DE4ADC6-2B1D-494B-9254-F86C9FE624CC}" destId="{DA29A8A1-6320-4F0B-A5AA-3C8CE2A89281}" srcOrd="16" destOrd="0" presId="urn:microsoft.com/office/officeart/2005/8/layout/bProcess3"/>
    <dgm:cxn modelId="{E49566D9-11F7-44E5-A595-DAE624EF41F0}" type="presParOf" srcId="{0DE4ADC6-2B1D-494B-9254-F86C9FE624CC}" destId="{DB3E1634-A23E-44B7-BC3C-F26BE3212E0A}" srcOrd="17" destOrd="0" presId="urn:microsoft.com/office/officeart/2005/8/layout/bProcess3"/>
    <dgm:cxn modelId="{17BC5C8E-F22F-4F9B-867B-EF042D0893E9}" type="presParOf" srcId="{DB3E1634-A23E-44B7-BC3C-F26BE3212E0A}" destId="{258591A0-A4DA-4AD2-B990-5CF8597F193E}" srcOrd="0" destOrd="0" presId="urn:microsoft.com/office/officeart/2005/8/layout/bProcess3"/>
    <dgm:cxn modelId="{EAB72442-5712-4F7C-9067-7FDD0789AD0C}" type="presParOf" srcId="{0DE4ADC6-2B1D-494B-9254-F86C9FE624CC}" destId="{1A0FD309-05E3-4946-A6C1-AFAFFEDEC087}" srcOrd="18" destOrd="0" presId="urn:microsoft.com/office/officeart/2005/8/layout/bProcess3"/>
    <dgm:cxn modelId="{FF3007A6-48DA-4F89-8EF4-C240B84AC89B}" type="presParOf" srcId="{0DE4ADC6-2B1D-494B-9254-F86C9FE624CC}" destId="{419A535E-9368-4CD9-9B10-A3B307D8ADAC}" srcOrd="19" destOrd="0" presId="urn:microsoft.com/office/officeart/2005/8/layout/bProcess3"/>
    <dgm:cxn modelId="{E36E3386-5E28-4406-8B61-7E58FC78B3CA}" type="presParOf" srcId="{419A535E-9368-4CD9-9B10-A3B307D8ADAC}" destId="{8E966016-47A8-4E05-9158-81DBFF610029}" srcOrd="0" destOrd="0" presId="urn:microsoft.com/office/officeart/2005/8/layout/bProcess3"/>
    <dgm:cxn modelId="{A86654A7-1589-4623-BB05-863E3535EA3A}" type="presParOf" srcId="{0DE4ADC6-2B1D-494B-9254-F86C9FE624CC}" destId="{2ADEF1EE-2E45-4A0A-9111-A6A52837E065}" srcOrd="20" destOrd="0" presId="urn:microsoft.com/office/officeart/2005/8/layout/bProcess3"/>
    <dgm:cxn modelId="{6B6A0A8D-C62D-4A27-925E-05495CC5041B}" type="presParOf" srcId="{0DE4ADC6-2B1D-494B-9254-F86C9FE624CC}" destId="{B7A53E5C-4F20-4C7B-9D03-8900B3154B14}" srcOrd="21" destOrd="0" presId="urn:microsoft.com/office/officeart/2005/8/layout/bProcess3"/>
    <dgm:cxn modelId="{7D80F91D-A625-4FDF-A4F7-B803E8CE1D44}" type="presParOf" srcId="{B7A53E5C-4F20-4C7B-9D03-8900B3154B14}" destId="{825C7EE7-4CC6-49BB-807C-96279DAF2CEE}" srcOrd="0" destOrd="0" presId="urn:microsoft.com/office/officeart/2005/8/layout/bProcess3"/>
    <dgm:cxn modelId="{93934653-0F25-4659-BE09-AE8D1FB05B3B}" type="presParOf" srcId="{0DE4ADC6-2B1D-494B-9254-F86C9FE624CC}" destId="{3844E5F5-60A1-4F63-89E3-12A1CA1E4DCE}" srcOrd="22" destOrd="0" presId="urn:microsoft.com/office/officeart/2005/8/layout/bProcess3"/>
    <dgm:cxn modelId="{660600CC-0096-4DAD-AD80-61E11C2A27AB}" type="presParOf" srcId="{0DE4ADC6-2B1D-494B-9254-F86C9FE624CC}" destId="{23047E63-6DE6-42E0-993D-1E10609E9FD7}" srcOrd="23" destOrd="0" presId="urn:microsoft.com/office/officeart/2005/8/layout/bProcess3"/>
    <dgm:cxn modelId="{C3FB63C0-A8E1-4225-BABE-67D66CDD1B00}" type="presParOf" srcId="{23047E63-6DE6-42E0-993D-1E10609E9FD7}" destId="{EDB21B70-F254-4D13-8F39-D5EF7F1BCC6E}" srcOrd="0" destOrd="0" presId="urn:microsoft.com/office/officeart/2005/8/layout/bProcess3"/>
    <dgm:cxn modelId="{1260C8D1-F72C-4DE8-B8BD-B60BB0FE9DC0}" type="presParOf" srcId="{0DE4ADC6-2B1D-494B-9254-F86C9FE624CC}" destId="{B15D98CE-F253-4728-B5DC-3A7E9C414E98}" srcOrd="24" destOrd="0" presId="urn:microsoft.com/office/officeart/2005/8/layout/bProcess3"/>
    <dgm:cxn modelId="{E2C313E9-2C19-441C-9D7F-ACD6D4663C33}" type="presParOf" srcId="{0DE4ADC6-2B1D-494B-9254-F86C9FE624CC}" destId="{F8929C68-43F8-40CB-A19F-BFA984BFF60D}" srcOrd="25" destOrd="0" presId="urn:microsoft.com/office/officeart/2005/8/layout/bProcess3"/>
    <dgm:cxn modelId="{D5BFF19E-9C89-492C-88DD-2D359BE7BD6C}" type="presParOf" srcId="{F8929C68-43F8-40CB-A19F-BFA984BFF60D}" destId="{87D47E1B-EDDD-4EED-B92A-BD1606214309}" srcOrd="0" destOrd="0" presId="urn:microsoft.com/office/officeart/2005/8/layout/bProcess3"/>
    <dgm:cxn modelId="{05BD76E6-2262-4032-A3D5-0D52DC391EF1}" type="presParOf" srcId="{0DE4ADC6-2B1D-494B-9254-F86C9FE624CC}" destId="{C8C5C063-A01D-45C6-9221-AB3B5467B715}" srcOrd="26" destOrd="0" presId="urn:microsoft.com/office/officeart/2005/8/layout/bProcess3"/>
    <dgm:cxn modelId="{86F360C7-5489-47DB-9AE4-E1D2A3675DA3}" type="presParOf" srcId="{0DE4ADC6-2B1D-494B-9254-F86C9FE624CC}" destId="{E06A4B0E-98BF-4FFF-9502-A491A76F2935}" srcOrd="27" destOrd="0" presId="urn:microsoft.com/office/officeart/2005/8/layout/bProcess3"/>
    <dgm:cxn modelId="{AEFCCDA0-AB9D-4B63-B4E1-F96640C3CB27}" type="presParOf" srcId="{E06A4B0E-98BF-4FFF-9502-A491A76F2935}" destId="{D011B874-CA07-441B-B446-3FC06A419329}" srcOrd="0" destOrd="0" presId="urn:microsoft.com/office/officeart/2005/8/layout/bProcess3"/>
    <dgm:cxn modelId="{700E29F6-DF4B-44D2-A468-86B082C8592E}" type="presParOf" srcId="{0DE4ADC6-2B1D-494B-9254-F86C9FE624CC}" destId="{99C26277-CD98-4944-8618-5B442F88730E}" srcOrd="28" destOrd="0" presId="urn:microsoft.com/office/officeart/2005/8/layout/bProcess3"/>
    <dgm:cxn modelId="{8005C5E4-1D63-453C-8978-90256D72F39E}" type="presParOf" srcId="{0DE4ADC6-2B1D-494B-9254-F86C9FE624CC}" destId="{C1059490-8881-40A9-9CCE-335A535D9F34}" srcOrd="29" destOrd="0" presId="urn:microsoft.com/office/officeart/2005/8/layout/bProcess3"/>
    <dgm:cxn modelId="{4393B40B-E59F-4FAF-87FA-655637AF07CF}" type="presParOf" srcId="{C1059490-8881-40A9-9CCE-335A535D9F34}" destId="{3B3827E0-568C-4957-8AFE-0BC2C2FB179C}" srcOrd="0" destOrd="0" presId="urn:microsoft.com/office/officeart/2005/8/layout/bProcess3"/>
    <dgm:cxn modelId="{9B91627A-A7A6-4D96-93F3-65020F022B5E}" type="presParOf" srcId="{0DE4ADC6-2B1D-494B-9254-F86C9FE624CC}" destId="{E4C5A228-9250-47EA-93CD-F28CB33503CA}" srcOrd="30" destOrd="0" presId="urn:microsoft.com/office/officeart/2005/8/layout/bProcess3"/>
    <dgm:cxn modelId="{5451C620-AEE7-4305-AE20-CE6F643E7865}" type="presParOf" srcId="{0DE4ADC6-2B1D-494B-9254-F86C9FE624CC}" destId="{37CD9956-8122-4743-9A48-BB13EDAA4255}" srcOrd="31" destOrd="0" presId="urn:microsoft.com/office/officeart/2005/8/layout/bProcess3"/>
    <dgm:cxn modelId="{878A95F7-349B-4A3A-959C-49699F337B11}" type="presParOf" srcId="{37CD9956-8122-4743-9A48-BB13EDAA4255}" destId="{690F47ED-C9D0-430A-B9D0-BCE7732189A4}" srcOrd="0" destOrd="0" presId="urn:microsoft.com/office/officeart/2005/8/layout/bProcess3"/>
    <dgm:cxn modelId="{984D1276-1BFA-415C-9E53-97549E9728DA}" type="presParOf" srcId="{0DE4ADC6-2B1D-494B-9254-F86C9FE624CC}" destId="{0D4AF482-0F0E-4C9E-BAD9-B57671BA7EAB}" srcOrd="32" destOrd="0" presId="urn:microsoft.com/office/officeart/2005/8/layout/bProcess3"/>
    <dgm:cxn modelId="{BC30527A-C914-4128-BE9D-507329958241}" type="presParOf" srcId="{0DE4ADC6-2B1D-494B-9254-F86C9FE624CC}" destId="{9D7753C4-A347-4CFB-BAA6-B59A37F2E62B}" srcOrd="33" destOrd="0" presId="urn:microsoft.com/office/officeart/2005/8/layout/bProcess3"/>
    <dgm:cxn modelId="{2623387D-8B9C-4F12-8B17-907B3C989FCB}" type="presParOf" srcId="{9D7753C4-A347-4CFB-BAA6-B59A37F2E62B}" destId="{67594DB5-BDC3-44F0-9381-1ADFA836D4F4}" srcOrd="0" destOrd="0" presId="urn:microsoft.com/office/officeart/2005/8/layout/bProcess3"/>
    <dgm:cxn modelId="{00656CF3-E200-4D15-97C9-0E0746FBDC46}" type="presParOf" srcId="{0DE4ADC6-2B1D-494B-9254-F86C9FE624CC}" destId="{78C468CF-F255-475C-8A43-358E00B534D7}" srcOrd="34" destOrd="0" presId="urn:microsoft.com/office/officeart/2005/8/layout/bProcess3"/>
    <dgm:cxn modelId="{6554EB9A-2ECF-403D-AB15-F618452E5208}" type="presParOf" srcId="{0DE4ADC6-2B1D-494B-9254-F86C9FE624CC}" destId="{E1E0A097-A6D1-453F-A570-E10AC2A5A372}" srcOrd="35" destOrd="0" presId="urn:microsoft.com/office/officeart/2005/8/layout/bProcess3"/>
    <dgm:cxn modelId="{1FF5AC61-B453-4B66-98D3-802A235215AC}" type="presParOf" srcId="{E1E0A097-A6D1-453F-A570-E10AC2A5A372}" destId="{8F434291-8365-4D3C-A828-1F48522A8F3C}" srcOrd="0" destOrd="0" presId="urn:microsoft.com/office/officeart/2005/8/layout/bProcess3"/>
    <dgm:cxn modelId="{7E22C5F1-2625-4EAC-98FF-2CB4E6270A95}" type="presParOf" srcId="{0DE4ADC6-2B1D-494B-9254-F86C9FE624CC}" destId="{8E7E54BE-D486-47F9-AF86-AFF0113FA320}" srcOrd="36" destOrd="0" presId="urn:microsoft.com/office/officeart/2005/8/layout/bProcess3"/>
    <dgm:cxn modelId="{B4E25E88-3168-4A13-9E71-574CAB1322D1}" type="presParOf" srcId="{0DE4ADC6-2B1D-494B-9254-F86C9FE624CC}" destId="{CE6B00C5-B07C-454D-909F-EFA6EF374111}" srcOrd="37" destOrd="0" presId="urn:microsoft.com/office/officeart/2005/8/layout/bProcess3"/>
    <dgm:cxn modelId="{75716325-D774-4447-8D60-244276E5F8CD}" type="presParOf" srcId="{CE6B00C5-B07C-454D-909F-EFA6EF374111}" destId="{F1EDEFCD-FDE5-4DC5-AF3E-E78389F9447D}" srcOrd="0" destOrd="0" presId="urn:microsoft.com/office/officeart/2005/8/layout/bProcess3"/>
    <dgm:cxn modelId="{A32DCF94-799B-4C31-B689-B2230B00644E}" type="presParOf" srcId="{0DE4ADC6-2B1D-494B-9254-F86C9FE624CC}" destId="{E92F5D24-A57C-42AB-B84B-0351331A01D8}" srcOrd="38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E7578F-9480-4B0F-A3F7-322EC48EA7F1}">
      <dsp:nvSpPr>
        <dsp:cNvPr id="0" name=""/>
        <dsp:cNvSpPr/>
      </dsp:nvSpPr>
      <dsp:spPr>
        <a:xfrm>
          <a:off x="1741405" y="41715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93984" y="461103"/>
        <a:ext cx="17671" cy="3534"/>
      </dsp:txXfrm>
    </dsp:sp>
    <dsp:sp modelId="{6C9B6ABB-38AA-40E9-AB33-7DB1159117A1}">
      <dsp:nvSpPr>
        <dsp:cNvPr id="0" name=""/>
        <dsp:cNvSpPr/>
      </dsp:nvSpPr>
      <dsp:spPr>
        <a:xfrm>
          <a:off x="206554" y="1875"/>
          <a:ext cx="1536650" cy="921990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Gain Initial Commitment to      D&amp;A IDA from  Leaders in County</a:t>
          </a:r>
        </a:p>
      </dsp:txBody>
      <dsp:txXfrm>
        <a:off x="206554" y="1875"/>
        <a:ext cx="1536650" cy="921990"/>
      </dsp:txXfrm>
    </dsp:sp>
    <dsp:sp modelId="{9AD2491E-AAD9-4954-A51C-C5014FF6E891}">
      <dsp:nvSpPr>
        <dsp:cNvPr id="0" name=""/>
        <dsp:cNvSpPr/>
      </dsp:nvSpPr>
      <dsp:spPr>
        <a:xfrm>
          <a:off x="3631485" y="41715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408519"/>
              <a:satOff val="-568"/>
              <a:lumOff val="-218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784064" y="461103"/>
        <a:ext cx="17671" cy="3534"/>
      </dsp:txXfrm>
    </dsp:sp>
    <dsp:sp modelId="{963AFD85-847C-417A-9DC3-1CE2BE526D0C}">
      <dsp:nvSpPr>
        <dsp:cNvPr id="0" name=""/>
        <dsp:cNvSpPr/>
      </dsp:nvSpPr>
      <dsp:spPr>
        <a:xfrm>
          <a:off x="2096634" y="1875"/>
          <a:ext cx="1536650" cy="921990"/>
        </a:xfrm>
        <a:prstGeom prst="rect">
          <a:avLst/>
        </a:prstGeom>
        <a:solidFill>
          <a:schemeClr val="accent5">
            <a:hueOff val="-387018"/>
            <a:satOff val="-538"/>
            <a:lumOff val="-2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Form Executive Team</a:t>
          </a:r>
        </a:p>
      </dsp:txBody>
      <dsp:txXfrm>
        <a:off x="2096634" y="1875"/>
        <a:ext cx="1536650" cy="921990"/>
      </dsp:txXfrm>
    </dsp:sp>
    <dsp:sp modelId="{4D52F1C4-80BB-43D0-842B-AF72139716AF}">
      <dsp:nvSpPr>
        <dsp:cNvPr id="0" name=""/>
        <dsp:cNvSpPr/>
      </dsp:nvSpPr>
      <dsp:spPr>
        <a:xfrm>
          <a:off x="5521565" y="415278"/>
          <a:ext cx="33888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7591"/>
              </a:moveTo>
              <a:lnTo>
                <a:pt x="186543" y="47591"/>
              </a:lnTo>
              <a:lnTo>
                <a:pt x="186543" y="45720"/>
              </a:lnTo>
              <a:lnTo>
                <a:pt x="338887" y="45720"/>
              </a:lnTo>
            </a:path>
          </a:pathLst>
        </a:custGeom>
        <a:noFill/>
        <a:ln w="6350" cap="flat" cmpd="sng" algn="ctr">
          <a:solidFill>
            <a:schemeClr val="accent5">
              <a:hueOff val="-817038"/>
              <a:satOff val="-1136"/>
              <a:lumOff val="-436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5681771" y="459231"/>
        <a:ext cx="18474" cy="3534"/>
      </dsp:txXfrm>
    </dsp:sp>
    <dsp:sp modelId="{B75E8289-8AB8-45B5-A41A-08E4FFCCAF65}">
      <dsp:nvSpPr>
        <dsp:cNvPr id="0" name=""/>
        <dsp:cNvSpPr/>
      </dsp:nvSpPr>
      <dsp:spPr>
        <a:xfrm>
          <a:off x="3986714" y="1875"/>
          <a:ext cx="1536650" cy="921990"/>
        </a:xfrm>
        <a:prstGeom prst="rect">
          <a:avLst/>
        </a:prstGeom>
        <a:solidFill>
          <a:schemeClr val="accent5">
            <a:hueOff val="-774036"/>
            <a:satOff val="-1077"/>
            <a:lumOff val="-41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Form Core Team</a:t>
          </a:r>
        </a:p>
      </dsp:txBody>
      <dsp:txXfrm>
        <a:off x="3986714" y="1875"/>
        <a:ext cx="1536650" cy="921990"/>
      </dsp:txXfrm>
    </dsp:sp>
    <dsp:sp modelId="{6BFD3E66-D178-4538-BB69-2FFC4F33998C}">
      <dsp:nvSpPr>
        <dsp:cNvPr id="0" name=""/>
        <dsp:cNvSpPr/>
      </dsp:nvSpPr>
      <dsp:spPr>
        <a:xfrm>
          <a:off x="974880" y="920193"/>
          <a:ext cx="5686297" cy="324701"/>
        </a:xfrm>
        <a:custGeom>
          <a:avLst/>
          <a:gdLst/>
          <a:ahLst/>
          <a:cxnLst/>
          <a:rect l="0" t="0" r="0" b="0"/>
          <a:pathLst>
            <a:path>
              <a:moveTo>
                <a:pt x="5686297" y="0"/>
              </a:moveTo>
              <a:lnTo>
                <a:pt x="5686297" y="179450"/>
              </a:lnTo>
              <a:lnTo>
                <a:pt x="0" y="179450"/>
              </a:lnTo>
              <a:lnTo>
                <a:pt x="0" y="324701"/>
              </a:lnTo>
            </a:path>
          </a:pathLst>
        </a:custGeom>
        <a:noFill/>
        <a:ln w="6350" cap="flat" cmpd="sng" algn="ctr">
          <a:solidFill>
            <a:schemeClr val="accent5">
              <a:hueOff val="-1225557"/>
              <a:satOff val="-1705"/>
              <a:lumOff val="-654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75594" y="1080777"/>
        <a:ext cx="284869" cy="3534"/>
      </dsp:txXfrm>
    </dsp:sp>
    <dsp:sp modelId="{0F3360B5-1B76-421E-80FA-6890B26B62B1}">
      <dsp:nvSpPr>
        <dsp:cNvPr id="0" name=""/>
        <dsp:cNvSpPr/>
      </dsp:nvSpPr>
      <dsp:spPr>
        <a:xfrm>
          <a:off x="5892852" y="3"/>
          <a:ext cx="1536650" cy="921990"/>
        </a:xfrm>
        <a:prstGeom prst="rect">
          <a:avLst/>
        </a:prstGeom>
        <a:solidFill>
          <a:schemeClr val="accent5">
            <a:hueOff val="-1161054"/>
            <a:satOff val="-1615"/>
            <a:lumOff val="-61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Define Communication Pathways</a:t>
          </a:r>
        </a:p>
      </dsp:txBody>
      <dsp:txXfrm>
        <a:off x="5892852" y="3"/>
        <a:ext cx="1536650" cy="921990"/>
      </dsp:txXfrm>
    </dsp:sp>
    <dsp:sp modelId="{793B9C63-31D8-4075-B443-A8EAC8C8FC60}">
      <dsp:nvSpPr>
        <dsp:cNvPr id="0" name=""/>
        <dsp:cNvSpPr/>
      </dsp:nvSpPr>
      <dsp:spPr>
        <a:xfrm>
          <a:off x="1741405" y="169257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1634077"/>
              <a:satOff val="-2273"/>
              <a:lumOff val="-872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93984" y="1736523"/>
        <a:ext cx="17671" cy="3534"/>
      </dsp:txXfrm>
    </dsp:sp>
    <dsp:sp modelId="{48061F85-3F79-4E87-A2E6-649A238168FF}">
      <dsp:nvSpPr>
        <dsp:cNvPr id="0" name=""/>
        <dsp:cNvSpPr/>
      </dsp:nvSpPr>
      <dsp:spPr>
        <a:xfrm>
          <a:off x="206554" y="1277295"/>
          <a:ext cx="1536650" cy="921990"/>
        </a:xfrm>
        <a:prstGeom prst="rect">
          <a:avLst/>
        </a:prstGeom>
        <a:solidFill>
          <a:schemeClr val="accent5">
            <a:hueOff val="-1548073"/>
            <a:satOff val="-2153"/>
            <a:lumOff val="-82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Hold Kick-Off Meeting to Brief Local Children's Roundtable on D&amp;A IDA</a:t>
          </a:r>
        </a:p>
      </dsp:txBody>
      <dsp:txXfrm>
        <a:off x="206554" y="1277295"/>
        <a:ext cx="1536650" cy="921990"/>
      </dsp:txXfrm>
    </dsp:sp>
    <dsp:sp modelId="{9757D8B4-0B6A-4A3C-8B58-5960069FF0BA}">
      <dsp:nvSpPr>
        <dsp:cNvPr id="0" name=""/>
        <dsp:cNvSpPr/>
      </dsp:nvSpPr>
      <dsp:spPr>
        <a:xfrm>
          <a:off x="3631485" y="169257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2042596"/>
              <a:satOff val="-2841"/>
              <a:lumOff val="-1089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784064" y="1736523"/>
        <a:ext cx="17671" cy="3534"/>
      </dsp:txXfrm>
    </dsp:sp>
    <dsp:sp modelId="{E3822194-160E-4722-BA55-D63B7645306F}">
      <dsp:nvSpPr>
        <dsp:cNvPr id="0" name=""/>
        <dsp:cNvSpPr/>
      </dsp:nvSpPr>
      <dsp:spPr>
        <a:xfrm>
          <a:off x="2096634" y="1277295"/>
          <a:ext cx="1536650" cy="921990"/>
        </a:xfrm>
        <a:prstGeom prst="rect">
          <a:avLst/>
        </a:prstGeom>
        <a:solidFill>
          <a:schemeClr val="accent5">
            <a:hueOff val="-1935091"/>
            <a:satOff val="-2692"/>
            <a:lumOff val="-103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Administer Collaborative Values Inventory &amp; Analyze</a:t>
          </a:r>
        </a:p>
      </dsp:txBody>
      <dsp:txXfrm>
        <a:off x="2096634" y="1277295"/>
        <a:ext cx="1536650" cy="921990"/>
      </dsp:txXfrm>
    </dsp:sp>
    <dsp:sp modelId="{624F42BB-DB91-463B-B2B6-A4BA347E09BC}">
      <dsp:nvSpPr>
        <dsp:cNvPr id="0" name=""/>
        <dsp:cNvSpPr/>
      </dsp:nvSpPr>
      <dsp:spPr>
        <a:xfrm>
          <a:off x="5521565" y="169257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2451115"/>
              <a:satOff val="-3409"/>
              <a:lumOff val="-1307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5674144" y="1736523"/>
        <a:ext cx="17671" cy="3534"/>
      </dsp:txXfrm>
    </dsp:sp>
    <dsp:sp modelId="{41D9E67E-8611-4FD1-A864-D9E6150B9A96}">
      <dsp:nvSpPr>
        <dsp:cNvPr id="0" name=""/>
        <dsp:cNvSpPr/>
      </dsp:nvSpPr>
      <dsp:spPr>
        <a:xfrm>
          <a:off x="3986714" y="1277295"/>
          <a:ext cx="1536650" cy="921990"/>
        </a:xfrm>
        <a:prstGeom prst="rect">
          <a:avLst/>
        </a:prstGeom>
        <a:solidFill>
          <a:schemeClr val="accent5">
            <a:hueOff val="-2322109"/>
            <a:satOff val="-3230"/>
            <a:lumOff val="-123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Collect Baseline    Cross-System Data</a:t>
          </a:r>
        </a:p>
      </dsp:txBody>
      <dsp:txXfrm>
        <a:off x="3986714" y="1277295"/>
        <a:ext cx="1536650" cy="921990"/>
      </dsp:txXfrm>
    </dsp:sp>
    <dsp:sp modelId="{9530D410-AF98-4E4E-9154-BD4328C65D2D}">
      <dsp:nvSpPr>
        <dsp:cNvPr id="0" name=""/>
        <dsp:cNvSpPr/>
      </dsp:nvSpPr>
      <dsp:spPr>
        <a:xfrm>
          <a:off x="974880" y="2197485"/>
          <a:ext cx="5670239" cy="322829"/>
        </a:xfrm>
        <a:custGeom>
          <a:avLst/>
          <a:gdLst/>
          <a:ahLst/>
          <a:cxnLst/>
          <a:rect l="0" t="0" r="0" b="0"/>
          <a:pathLst>
            <a:path>
              <a:moveTo>
                <a:pt x="5670239" y="0"/>
              </a:moveTo>
              <a:lnTo>
                <a:pt x="5670239" y="178514"/>
              </a:lnTo>
              <a:lnTo>
                <a:pt x="0" y="178514"/>
              </a:lnTo>
              <a:lnTo>
                <a:pt x="0" y="322829"/>
              </a:lnTo>
            </a:path>
          </a:pathLst>
        </a:custGeom>
        <a:noFill/>
        <a:ln w="6350" cap="flat" cmpd="sng" algn="ctr">
          <a:solidFill>
            <a:schemeClr val="accent5">
              <a:hueOff val="-2859634"/>
              <a:satOff val="-3978"/>
              <a:lumOff val="-1525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67968" y="2357132"/>
        <a:ext cx="284062" cy="3534"/>
      </dsp:txXfrm>
    </dsp:sp>
    <dsp:sp modelId="{12490C1B-F27D-474B-A318-B4E3C89AD5BF}">
      <dsp:nvSpPr>
        <dsp:cNvPr id="0" name=""/>
        <dsp:cNvSpPr/>
      </dsp:nvSpPr>
      <dsp:spPr>
        <a:xfrm>
          <a:off x="5876794" y="1277295"/>
          <a:ext cx="1536650" cy="921990"/>
        </a:xfrm>
        <a:prstGeom prst="rect">
          <a:avLst/>
        </a:prstGeom>
        <a:solidFill>
          <a:schemeClr val="accent5">
            <a:hueOff val="-2709127"/>
            <a:satOff val="-3768"/>
            <a:lumOff val="-144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Conduct Case           File Review</a:t>
          </a:r>
        </a:p>
      </dsp:txBody>
      <dsp:txXfrm>
        <a:off x="5876794" y="1277295"/>
        <a:ext cx="1536650" cy="921990"/>
      </dsp:txXfrm>
    </dsp:sp>
    <dsp:sp modelId="{DB3E1634-A23E-44B7-BC3C-F26BE3212E0A}">
      <dsp:nvSpPr>
        <dsp:cNvPr id="0" name=""/>
        <dsp:cNvSpPr/>
      </dsp:nvSpPr>
      <dsp:spPr>
        <a:xfrm>
          <a:off x="1741405" y="296799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3268153"/>
              <a:satOff val="-4546"/>
              <a:lumOff val="-1743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93984" y="3011942"/>
        <a:ext cx="17671" cy="3534"/>
      </dsp:txXfrm>
    </dsp:sp>
    <dsp:sp modelId="{DA29A8A1-6320-4F0B-A5AA-3C8CE2A89281}">
      <dsp:nvSpPr>
        <dsp:cNvPr id="0" name=""/>
        <dsp:cNvSpPr/>
      </dsp:nvSpPr>
      <dsp:spPr>
        <a:xfrm>
          <a:off x="206554" y="2552714"/>
          <a:ext cx="1536650" cy="921990"/>
        </a:xfrm>
        <a:prstGeom prst="rect">
          <a:avLst/>
        </a:prstGeom>
        <a:solidFill>
          <a:schemeClr val="accent5">
            <a:hueOff val="-3096145"/>
            <a:satOff val="-4307"/>
            <a:lumOff val="-165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Complete Initial    Drop-Off Analysis</a:t>
          </a:r>
        </a:p>
      </dsp:txBody>
      <dsp:txXfrm>
        <a:off x="206554" y="2552714"/>
        <a:ext cx="1536650" cy="921990"/>
      </dsp:txXfrm>
    </dsp:sp>
    <dsp:sp modelId="{419A535E-9368-4CD9-9B10-A3B307D8ADAC}">
      <dsp:nvSpPr>
        <dsp:cNvPr id="0" name=""/>
        <dsp:cNvSpPr/>
      </dsp:nvSpPr>
      <dsp:spPr>
        <a:xfrm>
          <a:off x="3631485" y="296799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3676672"/>
              <a:satOff val="-5114"/>
              <a:lumOff val="-1961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784064" y="3011942"/>
        <a:ext cx="17671" cy="3534"/>
      </dsp:txXfrm>
    </dsp:sp>
    <dsp:sp modelId="{1A0FD309-05E3-4946-A6C1-AFAFFEDEC087}">
      <dsp:nvSpPr>
        <dsp:cNvPr id="0" name=""/>
        <dsp:cNvSpPr/>
      </dsp:nvSpPr>
      <dsp:spPr>
        <a:xfrm>
          <a:off x="2096634" y="2552714"/>
          <a:ext cx="1536650" cy="921990"/>
        </a:xfrm>
        <a:prstGeom prst="rect">
          <a:avLst/>
        </a:prstGeom>
        <a:solidFill>
          <a:schemeClr val="accent5">
            <a:hueOff val="-3483163"/>
            <a:satOff val="-4845"/>
            <a:lumOff val="-185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Complete System  Walk-Through</a:t>
          </a:r>
        </a:p>
      </dsp:txBody>
      <dsp:txXfrm>
        <a:off x="2096634" y="2552714"/>
        <a:ext cx="1536650" cy="921990"/>
      </dsp:txXfrm>
    </dsp:sp>
    <dsp:sp modelId="{B7A53E5C-4F20-4C7B-9D03-8900B3154B14}">
      <dsp:nvSpPr>
        <dsp:cNvPr id="0" name=""/>
        <dsp:cNvSpPr/>
      </dsp:nvSpPr>
      <dsp:spPr>
        <a:xfrm>
          <a:off x="5521565" y="2967990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4085191"/>
              <a:satOff val="-5682"/>
              <a:lumOff val="-2179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5674144" y="3011942"/>
        <a:ext cx="17671" cy="3534"/>
      </dsp:txXfrm>
    </dsp:sp>
    <dsp:sp modelId="{2ADEF1EE-2E45-4A0A-9111-A6A52837E065}">
      <dsp:nvSpPr>
        <dsp:cNvPr id="0" name=""/>
        <dsp:cNvSpPr/>
      </dsp:nvSpPr>
      <dsp:spPr>
        <a:xfrm>
          <a:off x="3986714" y="2552714"/>
          <a:ext cx="1536650" cy="921990"/>
        </a:xfrm>
        <a:prstGeom prst="rect">
          <a:avLst/>
        </a:prstGeom>
        <a:solidFill>
          <a:schemeClr val="accent5">
            <a:hueOff val="-3870181"/>
            <a:satOff val="-5383"/>
            <a:lumOff val="-206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Identify Needs, Concerns, Exisiting or Emerging Issues</a:t>
          </a:r>
        </a:p>
      </dsp:txBody>
      <dsp:txXfrm>
        <a:off x="3986714" y="2552714"/>
        <a:ext cx="1536650" cy="921990"/>
      </dsp:txXfrm>
    </dsp:sp>
    <dsp:sp modelId="{23047E63-6DE6-42E0-993D-1E10609E9FD7}">
      <dsp:nvSpPr>
        <dsp:cNvPr id="0" name=""/>
        <dsp:cNvSpPr/>
      </dsp:nvSpPr>
      <dsp:spPr>
        <a:xfrm>
          <a:off x="974880" y="3472905"/>
          <a:ext cx="5670239" cy="322829"/>
        </a:xfrm>
        <a:custGeom>
          <a:avLst/>
          <a:gdLst/>
          <a:ahLst/>
          <a:cxnLst/>
          <a:rect l="0" t="0" r="0" b="0"/>
          <a:pathLst>
            <a:path>
              <a:moveTo>
                <a:pt x="5670239" y="0"/>
              </a:moveTo>
              <a:lnTo>
                <a:pt x="5670239" y="178514"/>
              </a:lnTo>
              <a:lnTo>
                <a:pt x="0" y="178514"/>
              </a:lnTo>
              <a:lnTo>
                <a:pt x="0" y="322829"/>
              </a:lnTo>
            </a:path>
          </a:pathLst>
        </a:custGeom>
        <a:noFill/>
        <a:ln w="6350" cap="flat" cmpd="sng" algn="ctr">
          <a:solidFill>
            <a:schemeClr val="accent5">
              <a:hueOff val="-4493710"/>
              <a:satOff val="-6250"/>
              <a:lumOff val="-2397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67968" y="3632552"/>
        <a:ext cx="284062" cy="3534"/>
      </dsp:txXfrm>
    </dsp:sp>
    <dsp:sp modelId="{3844E5F5-60A1-4F63-89E3-12A1CA1E4DCE}">
      <dsp:nvSpPr>
        <dsp:cNvPr id="0" name=""/>
        <dsp:cNvSpPr/>
      </dsp:nvSpPr>
      <dsp:spPr>
        <a:xfrm>
          <a:off x="5876794" y="2552714"/>
          <a:ext cx="1536650" cy="921990"/>
        </a:xfrm>
        <a:prstGeom prst="rect">
          <a:avLst/>
        </a:prstGeom>
        <a:solidFill>
          <a:schemeClr val="accent5">
            <a:hueOff val="-4257199"/>
            <a:satOff val="-5921"/>
            <a:lumOff val="-227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Identify Potential Barriers, Contextual Issues and Potential Solutions</a:t>
          </a:r>
        </a:p>
      </dsp:txBody>
      <dsp:txXfrm>
        <a:off x="5876794" y="2552714"/>
        <a:ext cx="1536650" cy="921990"/>
      </dsp:txXfrm>
    </dsp:sp>
    <dsp:sp modelId="{F8929C68-43F8-40CB-A19F-BFA984BFF60D}">
      <dsp:nvSpPr>
        <dsp:cNvPr id="0" name=""/>
        <dsp:cNvSpPr/>
      </dsp:nvSpPr>
      <dsp:spPr>
        <a:xfrm>
          <a:off x="1741405" y="4243409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4902230"/>
              <a:satOff val="-6819"/>
              <a:lumOff val="-2615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93984" y="4287362"/>
        <a:ext cx="17671" cy="3534"/>
      </dsp:txXfrm>
    </dsp:sp>
    <dsp:sp modelId="{B15D98CE-F253-4728-B5DC-3A7E9C414E98}">
      <dsp:nvSpPr>
        <dsp:cNvPr id="0" name=""/>
        <dsp:cNvSpPr/>
      </dsp:nvSpPr>
      <dsp:spPr>
        <a:xfrm>
          <a:off x="206554" y="3828134"/>
          <a:ext cx="1536650" cy="921990"/>
        </a:xfrm>
        <a:prstGeom prst="rect">
          <a:avLst/>
        </a:prstGeom>
        <a:solidFill>
          <a:schemeClr val="accent5">
            <a:hueOff val="-4644218"/>
            <a:satOff val="-6460"/>
            <a:lumOff val="-247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Identify Priority Areas for Improving Cross-System Collaboration</a:t>
          </a:r>
        </a:p>
      </dsp:txBody>
      <dsp:txXfrm>
        <a:off x="206554" y="3828134"/>
        <a:ext cx="1536650" cy="921990"/>
      </dsp:txXfrm>
    </dsp:sp>
    <dsp:sp modelId="{E06A4B0E-98BF-4FFF-9502-A491A76F2935}">
      <dsp:nvSpPr>
        <dsp:cNvPr id="0" name=""/>
        <dsp:cNvSpPr/>
      </dsp:nvSpPr>
      <dsp:spPr>
        <a:xfrm>
          <a:off x="3631485" y="4243409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5310748"/>
              <a:satOff val="-7387"/>
              <a:lumOff val="-2833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784064" y="4287362"/>
        <a:ext cx="17671" cy="3534"/>
      </dsp:txXfrm>
    </dsp:sp>
    <dsp:sp modelId="{C8C5C063-A01D-45C6-9221-AB3B5467B715}">
      <dsp:nvSpPr>
        <dsp:cNvPr id="0" name=""/>
        <dsp:cNvSpPr/>
      </dsp:nvSpPr>
      <dsp:spPr>
        <a:xfrm>
          <a:off x="2096634" y="3828134"/>
          <a:ext cx="1536650" cy="921990"/>
        </a:xfrm>
        <a:prstGeom prst="rect">
          <a:avLst/>
        </a:prstGeom>
        <a:solidFill>
          <a:schemeClr val="accent5">
            <a:hueOff val="-5031236"/>
            <a:satOff val="-6998"/>
            <a:lumOff val="-26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Select Effective Programs, Strategies &amp; Tools</a:t>
          </a:r>
        </a:p>
      </dsp:txBody>
      <dsp:txXfrm>
        <a:off x="2096634" y="3828134"/>
        <a:ext cx="1536650" cy="921990"/>
      </dsp:txXfrm>
    </dsp:sp>
    <dsp:sp modelId="{C1059490-8881-40A9-9CCE-335A535D9F34}">
      <dsp:nvSpPr>
        <dsp:cNvPr id="0" name=""/>
        <dsp:cNvSpPr/>
      </dsp:nvSpPr>
      <dsp:spPr>
        <a:xfrm>
          <a:off x="5521565" y="4243409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5719268"/>
              <a:satOff val="-7955"/>
              <a:lumOff val="-305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5674144" y="4287362"/>
        <a:ext cx="17671" cy="3534"/>
      </dsp:txXfrm>
    </dsp:sp>
    <dsp:sp modelId="{99C26277-CD98-4944-8618-5B442F88730E}">
      <dsp:nvSpPr>
        <dsp:cNvPr id="0" name=""/>
        <dsp:cNvSpPr/>
      </dsp:nvSpPr>
      <dsp:spPr>
        <a:xfrm>
          <a:off x="3986714" y="3828134"/>
          <a:ext cx="1536650" cy="921990"/>
        </a:xfrm>
        <a:prstGeom prst="rect">
          <a:avLst/>
        </a:prstGeom>
        <a:solidFill>
          <a:schemeClr val="accent5">
            <a:hueOff val="-5418254"/>
            <a:satOff val="-7536"/>
            <a:lumOff val="-289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Prepare Findings and Recommendaions, and Draft Goals and Objectives</a:t>
          </a:r>
        </a:p>
      </dsp:txBody>
      <dsp:txXfrm>
        <a:off x="3986714" y="3828134"/>
        <a:ext cx="1536650" cy="921990"/>
      </dsp:txXfrm>
    </dsp:sp>
    <dsp:sp modelId="{37CD9956-8122-4743-9A48-BB13EDAA4255}">
      <dsp:nvSpPr>
        <dsp:cNvPr id="0" name=""/>
        <dsp:cNvSpPr/>
      </dsp:nvSpPr>
      <dsp:spPr>
        <a:xfrm>
          <a:off x="974880" y="4748324"/>
          <a:ext cx="5670239" cy="322829"/>
        </a:xfrm>
        <a:custGeom>
          <a:avLst/>
          <a:gdLst/>
          <a:ahLst/>
          <a:cxnLst/>
          <a:rect l="0" t="0" r="0" b="0"/>
          <a:pathLst>
            <a:path>
              <a:moveTo>
                <a:pt x="5670239" y="0"/>
              </a:moveTo>
              <a:lnTo>
                <a:pt x="5670239" y="178514"/>
              </a:lnTo>
              <a:lnTo>
                <a:pt x="0" y="178514"/>
              </a:lnTo>
              <a:lnTo>
                <a:pt x="0" y="322829"/>
              </a:lnTo>
            </a:path>
          </a:pathLst>
        </a:custGeom>
        <a:noFill/>
        <a:ln w="6350" cap="flat" cmpd="sng" algn="ctr">
          <a:solidFill>
            <a:schemeClr val="accent5">
              <a:hueOff val="-6127787"/>
              <a:satOff val="-8523"/>
              <a:lumOff val="-3268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67968" y="4907972"/>
        <a:ext cx="284062" cy="3534"/>
      </dsp:txXfrm>
    </dsp:sp>
    <dsp:sp modelId="{E4C5A228-9250-47EA-93CD-F28CB33503CA}">
      <dsp:nvSpPr>
        <dsp:cNvPr id="0" name=""/>
        <dsp:cNvSpPr/>
      </dsp:nvSpPr>
      <dsp:spPr>
        <a:xfrm>
          <a:off x="5876794" y="3828134"/>
          <a:ext cx="1536650" cy="921990"/>
        </a:xfrm>
        <a:prstGeom prst="rect">
          <a:avLst/>
        </a:prstGeom>
        <a:solidFill>
          <a:schemeClr val="accent5">
            <a:hueOff val="-5805272"/>
            <a:satOff val="-8075"/>
            <a:lumOff val="-309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Present Findings and Recommendations, Draft Goals and Objectives </a:t>
          </a:r>
        </a:p>
      </dsp:txBody>
      <dsp:txXfrm>
        <a:off x="5876794" y="3828134"/>
        <a:ext cx="1536650" cy="921990"/>
      </dsp:txXfrm>
    </dsp:sp>
    <dsp:sp modelId="{9D7753C4-A347-4CFB-BAA6-B59A37F2E62B}">
      <dsp:nvSpPr>
        <dsp:cNvPr id="0" name=""/>
        <dsp:cNvSpPr/>
      </dsp:nvSpPr>
      <dsp:spPr>
        <a:xfrm>
          <a:off x="1741405" y="5518829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6536306"/>
              <a:satOff val="-9092"/>
              <a:lumOff val="-3486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93984" y="5562782"/>
        <a:ext cx="17671" cy="3534"/>
      </dsp:txXfrm>
    </dsp:sp>
    <dsp:sp modelId="{0D4AF482-0F0E-4C9E-BAD9-B57671BA7EAB}">
      <dsp:nvSpPr>
        <dsp:cNvPr id="0" name=""/>
        <dsp:cNvSpPr/>
      </dsp:nvSpPr>
      <dsp:spPr>
        <a:xfrm>
          <a:off x="206554" y="5103554"/>
          <a:ext cx="1536650" cy="921990"/>
        </a:xfrm>
        <a:prstGeom prst="rect">
          <a:avLst/>
        </a:prstGeom>
        <a:solidFill>
          <a:schemeClr val="accent5">
            <a:hueOff val="-6192290"/>
            <a:satOff val="-8613"/>
            <a:lumOff val="-33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Finalize Work Plan</a:t>
          </a:r>
        </a:p>
      </dsp:txBody>
      <dsp:txXfrm>
        <a:off x="206554" y="5103554"/>
        <a:ext cx="1536650" cy="921990"/>
      </dsp:txXfrm>
    </dsp:sp>
    <dsp:sp modelId="{E1E0A097-A6D1-453F-A570-E10AC2A5A372}">
      <dsp:nvSpPr>
        <dsp:cNvPr id="0" name=""/>
        <dsp:cNvSpPr/>
      </dsp:nvSpPr>
      <dsp:spPr>
        <a:xfrm>
          <a:off x="3631485" y="5518829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6944825"/>
              <a:satOff val="-9660"/>
              <a:lumOff val="-3704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784064" y="5562782"/>
        <a:ext cx="17671" cy="3534"/>
      </dsp:txXfrm>
    </dsp:sp>
    <dsp:sp modelId="{78C468CF-F255-475C-8A43-358E00B534D7}">
      <dsp:nvSpPr>
        <dsp:cNvPr id="0" name=""/>
        <dsp:cNvSpPr/>
      </dsp:nvSpPr>
      <dsp:spPr>
        <a:xfrm>
          <a:off x="2096634" y="5103554"/>
          <a:ext cx="1536650" cy="921990"/>
        </a:xfrm>
        <a:prstGeom prst="rect">
          <a:avLst/>
        </a:prstGeom>
        <a:solidFill>
          <a:schemeClr val="accent5">
            <a:hueOff val="-6579308"/>
            <a:satOff val="-9151"/>
            <a:lumOff val="-350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>
              <a:latin typeface="Times New Roman" panose="02020603050405020304" pitchFamily="18" charset="0"/>
              <a:cs typeface="Times New Roman" panose="02020603050405020304" pitchFamily="18" charset="0"/>
            </a:rPr>
            <a:t>Implement Work Plan</a:t>
          </a:r>
        </a:p>
      </dsp:txBody>
      <dsp:txXfrm>
        <a:off x="2096634" y="5103554"/>
        <a:ext cx="1536650" cy="921990"/>
      </dsp:txXfrm>
    </dsp:sp>
    <dsp:sp modelId="{CE6B00C5-B07C-454D-909F-EFA6EF374111}">
      <dsp:nvSpPr>
        <dsp:cNvPr id="0" name=""/>
        <dsp:cNvSpPr/>
      </dsp:nvSpPr>
      <dsp:spPr>
        <a:xfrm>
          <a:off x="5521565" y="5518829"/>
          <a:ext cx="3228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2829" y="45720"/>
              </a:lnTo>
            </a:path>
          </a:pathLst>
        </a:custGeom>
        <a:noFill/>
        <a:ln w="6350" cap="flat" cmpd="sng" algn="ctr">
          <a:solidFill>
            <a:schemeClr val="accent5">
              <a:hueOff val="-7353344"/>
              <a:satOff val="-10228"/>
              <a:lumOff val="-3922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5674144" y="5562782"/>
        <a:ext cx="17671" cy="3534"/>
      </dsp:txXfrm>
    </dsp:sp>
    <dsp:sp modelId="{8E7E54BE-D486-47F9-AF86-AFF0113FA320}">
      <dsp:nvSpPr>
        <dsp:cNvPr id="0" name=""/>
        <dsp:cNvSpPr/>
      </dsp:nvSpPr>
      <dsp:spPr>
        <a:xfrm>
          <a:off x="3986714" y="5103554"/>
          <a:ext cx="1536650" cy="921990"/>
        </a:xfrm>
        <a:prstGeom prst="rect">
          <a:avLst/>
        </a:prstGeom>
        <a:solidFill>
          <a:schemeClr val="accent5">
            <a:hueOff val="-6966326"/>
            <a:satOff val="-9690"/>
            <a:lumOff val="-371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Evaluate Results to Determine if  Outcomes have Been Met</a:t>
          </a:r>
        </a:p>
      </dsp:txBody>
      <dsp:txXfrm>
        <a:off x="3986714" y="5103554"/>
        <a:ext cx="1536650" cy="921990"/>
      </dsp:txXfrm>
    </dsp:sp>
    <dsp:sp modelId="{E92F5D24-A57C-42AB-B84B-0351331A01D8}">
      <dsp:nvSpPr>
        <dsp:cNvPr id="0" name=""/>
        <dsp:cNvSpPr/>
      </dsp:nvSpPr>
      <dsp:spPr>
        <a:xfrm>
          <a:off x="5876794" y="5103554"/>
          <a:ext cx="1536650" cy="921990"/>
        </a:xfrm>
        <a:prstGeom prst="rect">
          <a:avLst/>
        </a:prstGeom>
        <a:solidFill>
          <a:schemeClr val="accent5">
            <a:hueOff val="-7353344"/>
            <a:satOff val="-10228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Establish Next Steps to Continue to Improve Quality</a:t>
          </a:r>
        </a:p>
      </dsp:txBody>
      <dsp:txXfrm>
        <a:off x="5876794" y="5103554"/>
        <a:ext cx="1536650" cy="92199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49EE2-054A-4740-A8AD-E3A2968DE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, Jennifer A</dc:creator>
  <cp:keywords/>
  <dc:description/>
  <cp:lastModifiedBy>Jennifer A Eichenlaub</cp:lastModifiedBy>
  <cp:revision>3</cp:revision>
  <cp:lastPrinted>2020-10-08T23:36:00Z</cp:lastPrinted>
  <dcterms:created xsi:type="dcterms:W3CDTF">2021-06-16T16:38:00Z</dcterms:created>
  <dcterms:modified xsi:type="dcterms:W3CDTF">2022-02-15T17:16:00Z</dcterms:modified>
</cp:coreProperties>
</file>